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EABF1" w14:textId="782D0557" w:rsidR="00D63EC3" w:rsidRDefault="00A363AB" w:rsidP="00A363AB">
      <w:pPr>
        <w:jc w:val="center"/>
        <w:rPr>
          <w:rFonts w:ascii="宋体" w:eastAsia="宋体" w:hAnsi="宋体"/>
          <w:sz w:val="28"/>
          <w:szCs w:val="28"/>
        </w:rPr>
      </w:pPr>
      <w:r w:rsidRPr="00A363AB">
        <w:rPr>
          <w:rFonts w:ascii="宋体" w:eastAsia="宋体" w:hAnsi="宋体" w:hint="eastAsia"/>
          <w:sz w:val="28"/>
          <w:szCs w:val="28"/>
        </w:rPr>
        <w:t>项目规模成本估算</w:t>
      </w:r>
    </w:p>
    <w:p w14:paraId="7232C60D" w14:textId="6804C4A3" w:rsidR="00A363AB" w:rsidRDefault="002432A9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一、分解项目工作(</w:t>
      </w:r>
      <w:r>
        <w:rPr>
          <w:rFonts w:ascii="宋体" w:eastAsia="宋体" w:hAnsi="宋体"/>
          <w:sz w:val="24"/>
          <w:szCs w:val="24"/>
        </w:rPr>
        <w:t>WBS</w:t>
      </w:r>
      <w:r>
        <w:rPr>
          <w:rFonts w:ascii="宋体" w:eastAsia="宋体" w:hAnsi="宋体" w:hint="eastAsia"/>
          <w:sz w:val="24"/>
          <w:szCs w:val="24"/>
        </w:rPr>
        <w:t>分解</w:t>
      </w:r>
      <w:r>
        <w:rPr>
          <w:rFonts w:ascii="宋体" w:eastAsia="宋体" w:hAnsi="宋体"/>
          <w:sz w:val="24"/>
          <w:szCs w:val="24"/>
        </w:rPr>
        <w:t>)</w:t>
      </w:r>
    </w:p>
    <w:p w14:paraId="69E68B04" w14:textId="4C700852" w:rsidR="002432A9" w:rsidRDefault="002432A9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</w:p>
    <w:p w14:paraId="015AA254" w14:textId="688871E3" w:rsidR="002432A9" w:rsidRDefault="002432A9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二、项目规模估算表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472"/>
        <w:gridCol w:w="1217"/>
        <w:gridCol w:w="2551"/>
        <w:gridCol w:w="1843"/>
        <w:gridCol w:w="1213"/>
      </w:tblGrid>
      <w:tr w:rsidR="009E2C72" w14:paraId="56B96A14" w14:textId="115CBC2D" w:rsidTr="009E2C72">
        <w:tc>
          <w:tcPr>
            <w:tcW w:w="1472" w:type="dxa"/>
          </w:tcPr>
          <w:p w14:paraId="08A369CB" w14:textId="4DC944B2" w:rsidR="009E2C72" w:rsidRDefault="009E2C72" w:rsidP="0041721D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系统板块</w:t>
            </w:r>
          </w:p>
        </w:tc>
        <w:tc>
          <w:tcPr>
            <w:tcW w:w="1217" w:type="dxa"/>
          </w:tcPr>
          <w:p w14:paraId="001E3A56" w14:textId="6CF2EBEF" w:rsidR="009E2C72" w:rsidRDefault="009E2C72" w:rsidP="0041721D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功能</w:t>
            </w:r>
          </w:p>
        </w:tc>
        <w:tc>
          <w:tcPr>
            <w:tcW w:w="2551" w:type="dxa"/>
          </w:tcPr>
          <w:p w14:paraId="22B0AFD4" w14:textId="21AE43BC" w:rsidR="009E2C72" w:rsidRDefault="009E2C72" w:rsidP="0041721D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功能点</w:t>
            </w:r>
          </w:p>
        </w:tc>
        <w:tc>
          <w:tcPr>
            <w:tcW w:w="1843" w:type="dxa"/>
          </w:tcPr>
          <w:p w14:paraId="6F56243F" w14:textId="4F7D05E6" w:rsidR="009E2C72" w:rsidRDefault="009E2C72" w:rsidP="0041721D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成本</w:t>
            </w:r>
          </w:p>
        </w:tc>
        <w:tc>
          <w:tcPr>
            <w:tcW w:w="1213" w:type="dxa"/>
          </w:tcPr>
          <w:p w14:paraId="2DABCCCF" w14:textId="68DD841B" w:rsidR="009E2C72" w:rsidRDefault="009E2C72" w:rsidP="009E2C72">
            <w:pPr>
              <w:jc w:val="center"/>
              <w:rPr>
                <w:rFonts w:ascii="宋体" w:eastAsia="宋体" w:hAnsi="宋体" w:hint="eastAsia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负责人</w:t>
            </w:r>
          </w:p>
        </w:tc>
      </w:tr>
      <w:tr w:rsidR="009E2C72" w14:paraId="0D5FE0C5" w14:textId="32DCFF76" w:rsidTr="009E2C72">
        <w:tc>
          <w:tcPr>
            <w:tcW w:w="1472" w:type="dxa"/>
            <w:vMerge w:val="restart"/>
          </w:tcPr>
          <w:p w14:paraId="7E975E45" w14:textId="77777777" w:rsidR="009E2C72" w:rsidRDefault="009E2C72" w:rsidP="0041721D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  <w:p w14:paraId="40C8EAF2" w14:textId="5925DB30" w:rsidR="009E2C72" w:rsidRPr="0041721D" w:rsidRDefault="009E2C72" w:rsidP="0041721D">
            <w:pPr>
              <w:rPr>
                <w:rFonts w:ascii="宋体" w:eastAsia="宋体" w:hAnsi="宋体"/>
                <w:sz w:val="22"/>
              </w:rPr>
            </w:pPr>
          </w:p>
          <w:p w14:paraId="1C56A7B1" w14:textId="77777777" w:rsidR="009E2C72" w:rsidRPr="0041721D" w:rsidRDefault="009E2C72" w:rsidP="0041721D">
            <w:pPr>
              <w:rPr>
                <w:rFonts w:ascii="宋体" w:eastAsia="宋体" w:hAnsi="宋体"/>
                <w:sz w:val="22"/>
              </w:rPr>
            </w:pPr>
          </w:p>
          <w:p w14:paraId="1E547DC6" w14:textId="7BA25412" w:rsidR="009E2C72" w:rsidRDefault="009E2C72" w:rsidP="0041721D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41721D">
              <w:rPr>
                <w:rFonts w:ascii="宋体" w:eastAsia="宋体" w:hAnsi="宋体" w:hint="eastAsia"/>
                <w:sz w:val="22"/>
              </w:rPr>
              <w:t>统计/可视化</w:t>
            </w:r>
          </w:p>
        </w:tc>
        <w:tc>
          <w:tcPr>
            <w:tcW w:w="1217" w:type="dxa"/>
            <w:vMerge w:val="restart"/>
          </w:tcPr>
          <w:p w14:paraId="02AA4271" w14:textId="77777777" w:rsidR="009E2C72" w:rsidRDefault="009E2C72" w:rsidP="0041721D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6119D295" w14:textId="77777777" w:rsidR="009E2C72" w:rsidRDefault="009E2C72" w:rsidP="0041721D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2B6191FB" w14:textId="77777777" w:rsidR="009E2C72" w:rsidRDefault="009E2C72" w:rsidP="0041721D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2A69C69C" w14:textId="36B07ABE" w:rsidR="009E2C72" w:rsidRDefault="009E2C72" w:rsidP="0041721D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Cs w:val="21"/>
              </w:rPr>
              <w:t>F</w:t>
            </w:r>
            <w:r>
              <w:rPr>
                <w:rFonts w:ascii="宋体" w:eastAsia="宋体" w:hAnsi="宋体"/>
                <w:szCs w:val="21"/>
              </w:rPr>
              <w:t>1</w:t>
            </w:r>
            <w:r>
              <w:rPr>
                <w:rFonts w:ascii="宋体" w:eastAsia="宋体" w:hAnsi="宋体" w:hint="eastAsia"/>
                <w:szCs w:val="21"/>
              </w:rPr>
              <w:t>控制台</w:t>
            </w:r>
          </w:p>
        </w:tc>
        <w:tc>
          <w:tcPr>
            <w:tcW w:w="2551" w:type="dxa"/>
          </w:tcPr>
          <w:p w14:paraId="36F5128F" w14:textId="6E102753" w:rsidR="009E2C72" w:rsidRDefault="009E2C72" w:rsidP="00A363AB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1.1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显示总栋数</w:t>
            </w:r>
          </w:p>
        </w:tc>
        <w:tc>
          <w:tcPr>
            <w:tcW w:w="1843" w:type="dxa"/>
          </w:tcPr>
          <w:p w14:paraId="72D5C127" w14:textId="1D7540F9" w:rsidR="009E2C72" w:rsidRPr="0041721D" w:rsidRDefault="009E2C72" w:rsidP="00A363AB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3</w:t>
            </w:r>
            <w:r w:rsidRPr="0041721D"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634118AC" w14:textId="3EA02005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张正焕</w:t>
            </w:r>
          </w:p>
        </w:tc>
      </w:tr>
      <w:tr w:rsidR="009E2C72" w14:paraId="07B6C020" w14:textId="535C7146" w:rsidTr="009E2C72">
        <w:tc>
          <w:tcPr>
            <w:tcW w:w="1472" w:type="dxa"/>
            <w:vMerge/>
          </w:tcPr>
          <w:p w14:paraId="375F1CCD" w14:textId="77777777" w:rsidR="009E2C72" w:rsidRDefault="009E2C72" w:rsidP="00A363AB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56E0BD30" w14:textId="77777777" w:rsidR="009E2C72" w:rsidRDefault="009E2C72" w:rsidP="00A363AB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06C6B6AE" w14:textId="63E27AF1" w:rsidR="009E2C72" w:rsidRDefault="009E2C72" w:rsidP="00A363AB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1.2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显示总小区数</w:t>
            </w:r>
          </w:p>
        </w:tc>
        <w:tc>
          <w:tcPr>
            <w:tcW w:w="1843" w:type="dxa"/>
          </w:tcPr>
          <w:p w14:paraId="105AD554" w14:textId="5F02411C" w:rsidR="009E2C72" w:rsidRPr="0041721D" w:rsidRDefault="009E2C72" w:rsidP="00A363AB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3</w:t>
            </w:r>
            <w:r w:rsidRPr="0041721D"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1C726EC3" w14:textId="10925447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张正焕</w:t>
            </w:r>
          </w:p>
        </w:tc>
      </w:tr>
      <w:tr w:rsidR="009E2C72" w14:paraId="38BA80CB" w14:textId="6D0FEAA1" w:rsidTr="009E2C72">
        <w:tc>
          <w:tcPr>
            <w:tcW w:w="1472" w:type="dxa"/>
            <w:vMerge/>
          </w:tcPr>
          <w:p w14:paraId="7E0A80E3" w14:textId="77777777" w:rsidR="009E2C72" w:rsidRDefault="009E2C72" w:rsidP="00A363AB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73FF717C" w14:textId="77777777" w:rsidR="009E2C72" w:rsidRDefault="009E2C72" w:rsidP="00A363AB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29B186FA" w14:textId="5922808B" w:rsidR="009E2C72" w:rsidRDefault="009E2C72" w:rsidP="00A363AB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1.3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显示总住户数</w:t>
            </w:r>
          </w:p>
        </w:tc>
        <w:tc>
          <w:tcPr>
            <w:tcW w:w="1843" w:type="dxa"/>
          </w:tcPr>
          <w:p w14:paraId="1A93F213" w14:textId="3AA8DFAD" w:rsidR="009E2C72" w:rsidRPr="0041721D" w:rsidRDefault="009E2C72" w:rsidP="00A363AB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3</w:t>
            </w:r>
            <w:r w:rsidRPr="0041721D"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16A920BF" w14:textId="23C7D0AF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张正焕</w:t>
            </w:r>
          </w:p>
        </w:tc>
      </w:tr>
      <w:tr w:rsidR="009E2C72" w14:paraId="5D9C0672" w14:textId="7159F568" w:rsidTr="009E2C72">
        <w:tc>
          <w:tcPr>
            <w:tcW w:w="1472" w:type="dxa"/>
            <w:vMerge/>
          </w:tcPr>
          <w:p w14:paraId="35B79CB8" w14:textId="77777777" w:rsidR="009E2C72" w:rsidRDefault="009E2C72" w:rsidP="00A363AB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600403C7" w14:textId="77777777" w:rsidR="009E2C72" w:rsidRDefault="009E2C72" w:rsidP="00A363AB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1511C755" w14:textId="71C39CBC" w:rsidR="009E2C72" w:rsidRDefault="009E2C72" w:rsidP="00A363AB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1.4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显示总租户数</w:t>
            </w:r>
          </w:p>
        </w:tc>
        <w:tc>
          <w:tcPr>
            <w:tcW w:w="1843" w:type="dxa"/>
          </w:tcPr>
          <w:p w14:paraId="6618B9C7" w14:textId="65E6482A" w:rsidR="009E2C72" w:rsidRPr="0041721D" w:rsidRDefault="009E2C72" w:rsidP="00A363AB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/>
                <w:sz w:val="18"/>
                <w:szCs w:val="18"/>
              </w:rPr>
              <w:t>4.5</w:t>
            </w:r>
            <w:r w:rsidRPr="0041721D"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23289590" w14:textId="439D9208" w:rsidR="009E2C72" w:rsidRDefault="009E2C72" w:rsidP="009E2C72">
            <w:pPr>
              <w:jc w:val="center"/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张正焕</w:t>
            </w:r>
          </w:p>
        </w:tc>
      </w:tr>
      <w:tr w:rsidR="009E2C72" w14:paraId="7DC1D518" w14:textId="66FE75AD" w:rsidTr="009E2C72">
        <w:tc>
          <w:tcPr>
            <w:tcW w:w="1472" w:type="dxa"/>
            <w:vMerge/>
          </w:tcPr>
          <w:p w14:paraId="563BCC9B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4F253F35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2F6B97B" w14:textId="0D6F4DB4" w:rsidR="009E2C72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1.5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最新活动列表展示</w:t>
            </w:r>
          </w:p>
        </w:tc>
        <w:tc>
          <w:tcPr>
            <w:tcW w:w="1843" w:type="dxa"/>
          </w:tcPr>
          <w:p w14:paraId="2E368CBC" w14:textId="0B17671F" w:rsidR="009E2C72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/>
                <w:sz w:val="18"/>
                <w:szCs w:val="18"/>
              </w:rPr>
              <w:t>4.5</w:t>
            </w:r>
            <w:r w:rsidRPr="0041721D"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4AF548CF" w14:textId="0EF80930" w:rsidR="009E2C72" w:rsidRDefault="009E2C72" w:rsidP="009E2C72">
            <w:pPr>
              <w:jc w:val="center"/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张正焕</w:t>
            </w:r>
          </w:p>
        </w:tc>
      </w:tr>
      <w:tr w:rsidR="009E2C72" w14:paraId="2C0C8C16" w14:textId="3EF71AAB" w:rsidTr="009E2C72">
        <w:tc>
          <w:tcPr>
            <w:tcW w:w="1472" w:type="dxa"/>
            <w:vMerge/>
          </w:tcPr>
          <w:p w14:paraId="73117E28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0121C842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080C4C0B" w14:textId="066A9230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1.6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最新报事报修列表展示</w:t>
            </w:r>
          </w:p>
        </w:tc>
        <w:tc>
          <w:tcPr>
            <w:tcW w:w="1843" w:type="dxa"/>
          </w:tcPr>
          <w:p w14:paraId="5ACE0116" w14:textId="4E36C33A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3</w:t>
            </w:r>
            <w:r w:rsidRPr="0041721D"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28C6FA6C" w14:textId="6C9C89CA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张正焕</w:t>
            </w:r>
          </w:p>
        </w:tc>
      </w:tr>
      <w:tr w:rsidR="009E2C72" w14:paraId="144DE334" w14:textId="7481D514" w:rsidTr="009E2C72">
        <w:tc>
          <w:tcPr>
            <w:tcW w:w="1472" w:type="dxa"/>
            <w:vMerge/>
          </w:tcPr>
          <w:p w14:paraId="1750657D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02522F1A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25E59EE3" w14:textId="0AC9AEE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1.7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服务器信息展示</w:t>
            </w:r>
          </w:p>
        </w:tc>
        <w:tc>
          <w:tcPr>
            <w:tcW w:w="1843" w:type="dxa"/>
          </w:tcPr>
          <w:p w14:paraId="750D24E9" w14:textId="47B7F4BA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3</w:t>
            </w:r>
            <w:r w:rsidRPr="0041721D">
              <w:rPr>
                <w:rFonts w:ascii="宋体" w:eastAsia="宋体" w:hAnsi="宋体" w:hint="eastAsia"/>
                <w:sz w:val="18"/>
                <w:szCs w:val="18"/>
              </w:rPr>
              <w:t>人时\总计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2</w:t>
            </w:r>
            <w:r>
              <w:rPr>
                <w:rFonts w:ascii="宋体" w:eastAsia="宋体" w:hAnsi="宋体"/>
                <w:sz w:val="18"/>
                <w:szCs w:val="18"/>
              </w:rPr>
              <w:t>4</w:t>
            </w:r>
            <w:r w:rsidRPr="0041721D"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33D843EC" w14:textId="5B2196EE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张正焕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/张宇</w:t>
            </w:r>
          </w:p>
        </w:tc>
      </w:tr>
      <w:tr w:rsidR="009E2C72" w14:paraId="476B1ABB" w14:textId="0AB27EB1" w:rsidTr="009E2C72">
        <w:tc>
          <w:tcPr>
            <w:tcW w:w="1472" w:type="dxa"/>
            <w:vMerge w:val="restart"/>
          </w:tcPr>
          <w:p w14:paraId="3D8063BC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014EA78B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2267CCC4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1583895B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12FF29AA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06A2C970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2E7D4FEB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0E774EF4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6FAFF2CA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0A3BE701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706AF740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52F153DB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525C0688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797CA8D9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7F995FE0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2E98754E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06F32A7F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7DAB9293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222753C4" w14:textId="39B20661" w:rsidR="009E2C72" w:rsidRPr="00397936" w:rsidRDefault="009E2C72" w:rsidP="009E0394">
            <w:pPr>
              <w:jc w:val="center"/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22"/>
              </w:rPr>
              <w:t>信息</w:t>
            </w:r>
            <w:r w:rsidRPr="0041721D">
              <w:rPr>
                <w:rFonts w:ascii="宋体" w:eastAsia="宋体" w:hAnsi="宋体" w:hint="eastAsia"/>
                <w:sz w:val="22"/>
              </w:rPr>
              <w:t>管理</w:t>
            </w:r>
          </w:p>
        </w:tc>
        <w:tc>
          <w:tcPr>
            <w:tcW w:w="1217" w:type="dxa"/>
            <w:vMerge w:val="restart"/>
          </w:tcPr>
          <w:p w14:paraId="59F2C233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13CCF78C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1E19926A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27EBA60B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3F53B6B8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59C53927" w14:textId="275201A9" w:rsidR="009E2C72" w:rsidRPr="00397936" w:rsidRDefault="009E2C72" w:rsidP="009E0394">
            <w:pPr>
              <w:jc w:val="center"/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Cs w:val="21"/>
              </w:rPr>
              <w:t>F</w:t>
            </w:r>
            <w:r>
              <w:rPr>
                <w:rFonts w:ascii="宋体" w:eastAsia="宋体" w:hAnsi="宋体"/>
                <w:szCs w:val="21"/>
              </w:rPr>
              <w:t>2</w:t>
            </w:r>
            <w:r w:rsidRPr="00397936">
              <w:rPr>
                <w:rFonts w:ascii="宋体" w:eastAsia="宋体" w:hAnsi="宋体" w:hint="eastAsia"/>
                <w:szCs w:val="21"/>
              </w:rPr>
              <w:t>小区</w:t>
            </w:r>
            <w:r>
              <w:rPr>
                <w:rFonts w:ascii="宋体" w:eastAsia="宋体" w:hAnsi="宋体" w:hint="eastAsia"/>
                <w:szCs w:val="21"/>
              </w:rPr>
              <w:t>信息</w:t>
            </w:r>
            <w:r w:rsidRPr="00397936">
              <w:rPr>
                <w:rFonts w:ascii="宋体" w:eastAsia="宋体" w:hAnsi="宋体" w:hint="eastAsia"/>
                <w:szCs w:val="21"/>
              </w:rPr>
              <w:t>管理</w:t>
            </w:r>
          </w:p>
        </w:tc>
        <w:tc>
          <w:tcPr>
            <w:tcW w:w="2551" w:type="dxa"/>
          </w:tcPr>
          <w:p w14:paraId="7E2E7AC9" w14:textId="4BFD7FC8" w:rsidR="009E2C72" w:rsidRPr="00397936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2.1</w:t>
            </w:r>
            <w:r w:rsidRPr="00397936">
              <w:rPr>
                <w:rFonts w:ascii="宋体" w:eastAsia="宋体" w:hAnsi="宋体" w:hint="eastAsia"/>
                <w:sz w:val="18"/>
                <w:szCs w:val="18"/>
              </w:rPr>
              <w:t>根据时间区间进行小区列表查询</w:t>
            </w:r>
          </w:p>
        </w:tc>
        <w:tc>
          <w:tcPr>
            <w:tcW w:w="1843" w:type="dxa"/>
          </w:tcPr>
          <w:p w14:paraId="58296741" w14:textId="2D91A698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6人时</w:t>
            </w:r>
          </w:p>
        </w:tc>
        <w:tc>
          <w:tcPr>
            <w:tcW w:w="1213" w:type="dxa"/>
          </w:tcPr>
          <w:p w14:paraId="7CB30A7D" w14:textId="400BCDAC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张宇</w:t>
            </w:r>
          </w:p>
        </w:tc>
      </w:tr>
      <w:tr w:rsidR="009E2C72" w14:paraId="3FC581F9" w14:textId="7BA65478" w:rsidTr="009E2C72">
        <w:tc>
          <w:tcPr>
            <w:tcW w:w="1472" w:type="dxa"/>
            <w:vMerge/>
          </w:tcPr>
          <w:p w14:paraId="72ED43E8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13532288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76069A2" w14:textId="689FC40C" w:rsidR="009E2C72" w:rsidRPr="00397936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2.2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根据小区名称进行模糊搜索</w:t>
            </w:r>
          </w:p>
        </w:tc>
        <w:tc>
          <w:tcPr>
            <w:tcW w:w="1843" w:type="dxa"/>
          </w:tcPr>
          <w:p w14:paraId="48C16ED3" w14:textId="6A59DDE9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6人时</w:t>
            </w:r>
          </w:p>
        </w:tc>
        <w:tc>
          <w:tcPr>
            <w:tcW w:w="1213" w:type="dxa"/>
          </w:tcPr>
          <w:p w14:paraId="37037190" w14:textId="5DFBFE5E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张宇</w:t>
            </w:r>
          </w:p>
        </w:tc>
      </w:tr>
      <w:tr w:rsidR="009E2C72" w14:paraId="03C7BB55" w14:textId="1A285F6E" w:rsidTr="009E2C72">
        <w:tc>
          <w:tcPr>
            <w:tcW w:w="1472" w:type="dxa"/>
            <w:vMerge/>
          </w:tcPr>
          <w:p w14:paraId="171807D3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0FF0DF61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26B648C8" w14:textId="71A862C4" w:rsidR="009E2C72" w:rsidRPr="00397936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2.3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勾选小区，批量完成小区信息的删除</w:t>
            </w:r>
          </w:p>
        </w:tc>
        <w:tc>
          <w:tcPr>
            <w:tcW w:w="1843" w:type="dxa"/>
          </w:tcPr>
          <w:p w14:paraId="3A12F181" w14:textId="5311A8A0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6人时</w:t>
            </w:r>
          </w:p>
        </w:tc>
        <w:tc>
          <w:tcPr>
            <w:tcW w:w="1213" w:type="dxa"/>
          </w:tcPr>
          <w:p w14:paraId="19E1C8B1" w14:textId="02BD79C0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张宇</w:t>
            </w:r>
          </w:p>
        </w:tc>
      </w:tr>
      <w:tr w:rsidR="009E2C72" w14:paraId="69759C1C" w14:textId="05DCFDF4" w:rsidTr="009E2C72">
        <w:tc>
          <w:tcPr>
            <w:tcW w:w="1472" w:type="dxa"/>
            <w:vMerge/>
          </w:tcPr>
          <w:p w14:paraId="206A5AB6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2B26BFC0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0896F51B" w14:textId="6C277F2F" w:rsidR="009E2C72" w:rsidRPr="00397936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2.4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新增小区信息(支持图片上传</w:t>
            </w:r>
            <w:r>
              <w:rPr>
                <w:rFonts w:ascii="宋体" w:eastAsia="宋体" w:hAnsi="宋体"/>
                <w:sz w:val="18"/>
                <w:szCs w:val="18"/>
              </w:rPr>
              <w:t>)</w:t>
            </w:r>
          </w:p>
        </w:tc>
        <w:tc>
          <w:tcPr>
            <w:tcW w:w="1843" w:type="dxa"/>
          </w:tcPr>
          <w:p w14:paraId="2245C3CF" w14:textId="0A16D567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6人时</w:t>
            </w:r>
          </w:p>
        </w:tc>
        <w:tc>
          <w:tcPr>
            <w:tcW w:w="1213" w:type="dxa"/>
          </w:tcPr>
          <w:p w14:paraId="0A073058" w14:textId="30A08632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张宇</w:t>
            </w:r>
          </w:p>
        </w:tc>
      </w:tr>
      <w:tr w:rsidR="009E2C72" w14:paraId="5B9A7DA3" w14:textId="50D64402" w:rsidTr="009E2C72">
        <w:tc>
          <w:tcPr>
            <w:tcW w:w="1472" w:type="dxa"/>
            <w:vMerge/>
          </w:tcPr>
          <w:p w14:paraId="5FF2DC0D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02F0BE8F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8CB33A3" w14:textId="3F8ACE55" w:rsidR="009E2C72" w:rsidRPr="00397936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2.5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查询小区列表信息并展示(分页</w:t>
            </w:r>
            <w:r>
              <w:rPr>
                <w:rFonts w:ascii="宋体" w:eastAsia="宋体" w:hAnsi="宋体"/>
                <w:sz w:val="18"/>
                <w:szCs w:val="18"/>
              </w:rPr>
              <w:t>)</w:t>
            </w:r>
          </w:p>
        </w:tc>
        <w:tc>
          <w:tcPr>
            <w:tcW w:w="1843" w:type="dxa"/>
          </w:tcPr>
          <w:p w14:paraId="5688DD31" w14:textId="0AD3CCC0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9人时\总计3</w:t>
            </w:r>
            <w:r>
              <w:rPr>
                <w:rFonts w:ascii="宋体" w:eastAsia="宋体" w:hAnsi="宋体"/>
                <w:sz w:val="18"/>
                <w:szCs w:val="18"/>
              </w:rPr>
              <w:t>3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46FBE8BA" w14:textId="7B7054FD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张宇</w:t>
            </w:r>
          </w:p>
        </w:tc>
      </w:tr>
      <w:tr w:rsidR="009E2C72" w14:paraId="6CE26317" w14:textId="491C05E8" w:rsidTr="009E2C72">
        <w:tc>
          <w:tcPr>
            <w:tcW w:w="1472" w:type="dxa"/>
            <w:vMerge/>
          </w:tcPr>
          <w:p w14:paraId="50D2B214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 w:val="restart"/>
          </w:tcPr>
          <w:p w14:paraId="18F06ED2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3088AE65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6E21C39D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45DE1BE8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3E067744" w14:textId="3BA8866E" w:rsidR="009E2C72" w:rsidRDefault="009E2C72" w:rsidP="009E0394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Cs w:val="21"/>
              </w:rPr>
              <w:t>F</w:t>
            </w:r>
            <w:r>
              <w:rPr>
                <w:rFonts w:ascii="宋体" w:eastAsia="宋体" w:hAnsi="宋体"/>
                <w:szCs w:val="21"/>
              </w:rPr>
              <w:t>3</w:t>
            </w:r>
            <w:r>
              <w:rPr>
                <w:rFonts w:ascii="宋体" w:eastAsia="宋体" w:hAnsi="宋体" w:hint="eastAsia"/>
                <w:szCs w:val="21"/>
              </w:rPr>
              <w:t>房产信息</w:t>
            </w:r>
            <w:r w:rsidRPr="00397936">
              <w:rPr>
                <w:rFonts w:ascii="宋体" w:eastAsia="宋体" w:hAnsi="宋体" w:hint="eastAsia"/>
                <w:szCs w:val="21"/>
              </w:rPr>
              <w:t>管理</w:t>
            </w:r>
          </w:p>
        </w:tc>
        <w:tc>
          <w:tcPr>
            <w:tcW w:w="2551" w:type="dxa"/>
          </w:tcPr>
          <w:p w14:paraId="191A48EB" w14:textId="38C51D63" w:rsidR="009E2C72" w:rsidRPr="00397936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 xml:space="preserve">3.1 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根据时间区间进行房产列表查询</w:t>
            </w:r>
          </w:p>
        </w:tc>
        <w:tc>
          <w:tcPr>
            <w:tcW w:w="1843" w:type="dxa"/>
          </w:tcPr>
          <w:p w14:paraId="206C115A" w14:textId="35200B6E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6人时</w:t>
            </w:r>
          </w:p>
        </w:tc>
        <w:tc>
          <w:tcPr>
            <w:tcW w:w="1213" w:type="dxa"/>
          </w:tcPr>
          <w:p w14:paraId="531B630E" w14:textId="0EF29230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张宇/秦泽青</w:t>
            </w:r>
          </w:p>
        </w:tc>
      </w:tr>
      <w:tr w:rsidR="009E2C72" w14:paraId="757951FE" w14:textId="5CB3FEC1" w:rsidTr="009E2C72">
        <w:tc>
          <w:tcPr>
            <w:tcW w:w="1472" w:type="dxa"/>
            <w:vMerge/>
          </w:tcPr>
          <w:p w14:paraId="02686F4D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7B8291DE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2551" w:type="dxa"/>
          </w:tcPr>
          <w:p w14:paraId="5B22FAFE" w14:textId="175E2271" w:rsidR="009E2C72" w:rsidRPr="00397936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3.2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根据房产名称进行模糊搜索</w:t>
            </w:r>
          </w:p>
        </w:tc>
        <w:tc>
          <w:tcPr>
            <w:tcW w:w="1843" w:type="dxa"/>
          </w:tcPr>
          <w:p w14:paraId="6803D117" w14:textId="618E1B98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6人时</w:t>
            </w:r>
          </w:p>
        </w:tc>
        <w:tc>
          <w:tcPr>
            <w:tcW w:w="1213" w:type="dxa"/>
          </w:tcPr>
          <w:p w14:paraId="004116D2" w14:textId="5FC9E797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秦泽青</w:t>
            </w:r>
          </w:p>
        </w:tc>
      </w:tr>
      <w:tr w:rsidR="009E2C72" w14:paraId="292C0060" w14:textId="5C152E8F" w:rsidTr="009E2C72">
        <w:tc>
          <w:tcPr>
            <w:tcW w:w="1472" w:type="dxa"/>
            <w:vMerge/>
          </w:tcPr>
          <w:p w14:paraId="56177287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5C91889F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2551" w:type="dxa"/>
          </w:tcPr>
          <w:p w14:paraId="563324F6" w14:textId="11721307" w:rsidR="009E2C72" w:rsidRPr="00397936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3.3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勾选房产，批量完成小区信息的删除</w:t>
            </w:r>
          </w:p>
        </w:tc>
        <w:tc>
          <w:tcPr>
            <w:tcW w:w="1843" w:type="dxa"/>
          </w:tcPr>
          <w:p w14:paraId="031DCC1C" w14:textId="69547684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6人时</w:t>
            </w:r>
          </w:p>
        </w:tc>
        <w:tc>
          <w:tcPr>
            <w:tcW w:w="1213" w:type="dxa"/>
          </w:tcPr>
          <w:p w14:paraId="33A80D9A" w14:textId="0A3D8DC6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秦泽青</w:t>
            </w:r>
          </w:p>
        </w:tc>
      </w:tr>
      <w:tr w:rsidR="009E2C72" w14:paraId="38247917" w14:textId="511E9327" w:rsidTr="009E2C72">
        <w:tc>
          <w:tcPr>
            <w:tcW w:w="1472" w:type="dxa"/>
            <w:vMerge/>
          </w:tcPr>
          <w:p w14:paraId="73FC7F13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38A3E075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2551" w:type="dxa"/>
          </w:tcPr>
          <w:p w14:paraId="01E6B95B" w14:textId="12A56B29" w:rsidR="009E2C72" w:rsidRPr="00397936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3.4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新增房产信息</w:t>
            </w:r>
            <w:r w:rsidRPr="00397936">
              <w:rPr>
                <w:rFonts w:ascii="宋体" w:eastAsia="宋体" w:hAnsi="宋体"/>
                <w:sz w:val="18"/>
                <w:szCs w:val="18"/>
              </w:rPr>
              <w:t xml:space="preserve"> </w:t>
            </w:r>
          </w:p>
        </w:tc>
        <w:tc>
          <w:tcPr>
            <w:tcW w:w="1843" w:type="dxa"/>
          </w:tcPr>
          <w:p w14:paraId="0B618B2A" w14:textId="6762D485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6人时</w:t>
            </w:r>
          </w:p>
        </w:tc>
        <w:tc>
          <w:tcPr>
            <w:tcW w:w="1213" w:type="dxa"/>
          </w:tcPr>
          <w:p w14:paraId="1D002094" w14:textId="0E47F52E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秦泽青</w:t>
            </w:r>
          </w:p>
        </w:tc>
      </w:tr>
      <w:tr w:rsidR="009E2C72" w14:paraId="263F8673" w14:textId="28EE8657" w:rsidTr="009E2C72">
        <w:tc>
          <w:tcPr>
            <w:tcW w:w="1472" w:type="dxa"/>
            <w:vMerge/>
          </w:tcPr>
          <w:p w14:paraId="57CDEE91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124606EC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2551" w:type="dxa"/>
          </w:tcPr>
          <w:p w14:paraId="238441D6" w14:textId="594D61DE" w:rsidR="009E2C72" w:rsidRPr="00397936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3.5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查询房产列表信息并展示</w:t>
            </w:r>
          </w:p>
        </w:tc>
        <w:tc>
          <w:tcPr>
            <w:tcW w:w="1843" w:type="dxa"/>
          </w:tcPr>
          <w:p w14:paraId="23DE67C4" w14:textId="0F5B72FD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9人时\总计3</w:t>
            </w:r>
            <w:r>
              <w:rPr>
                <w:rFonts w:ascii="宋体" w:eastAsia="宋体" w:hAnsi="宋体"/>
                <w:sz w:val="18"/>
                <w:szCs w:val="18"/>
              </w:rPr>
              <w:t>3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61A47066" w14:textId="4907B343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秦泽青</w:t>
            </w:r>
          </w:p>
        </w:tc>
      </w:tr>
      <w:tr w:rsidR="009E2C72" w14:paraId="570C558F" w14:textId="7C78ED1E" w:rsidTr="009E2C72">
        <w:tc>
          <w:tcPr>
            <w:tcW w:w="1472" w:type="dxa"/>
            <w:vMerge/>
          </w:tcPr>
          <w:p w14:paraId="36DD209A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 w:val="restart"/>
          </w:tcPr>
          <w:p w14:paraId="2E60BE04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022353A5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32C1973F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2589065F" w14:textId="77777777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F</w:t>
            </w:r>
            <w:r>
              <w:rPr>
                <w:rFonts w:ascii="宋体" w:eastAsia="宋体" w:hAnsi="宋体"/>
                <w:szCs w:val="21"/>
              </w:rPr>
              <w:t>4</w:t>
            </w:r>
            <w:r>
              <w:rPr>
                <w:rFonts w:ascii="宋体" w:eastAsia="宋体" w:hAnsi="宋体" w:hint="eastAsia"/>
                <w:szCs w:val="21"/>
              </w:rPr>
              <w:t>业主信息</w:t>
            </w:r>
            <w:r w:rsidRPr="00397936">
              <w:rPr>
                <w:rFonts w:ascii="宋体" w:eastAsia="宋体" w:hAnsi="宋体" w:hint="eastAsia"/>
                <w:szCs w:val="21"/>
              </w:rPr>
              <w:t>管理</w:t>
            </w:r>
          </w:p>
          <w:p w14:paraId="0FF7BEE5" w14:textId="77777777" w:rsidR="009E2C72" w:rsidRPr="009E0394" w:rsidRDefault="009E2C72" w:rsidP="009E0394">
            <w:pPr>
              <w:rPr>
                <w:rFonts w:ascii="宋体" w:eastAsia="宋体" w:hAnsi="宋体"/>
                <w:szCs w:val="21"/>
              </w:rPr>
            </w:pPr>
          </w:p>
          <w:p w14:paraId="2A1E4277" w14:textId="77777777" w:rsidR="009E2C72" w:rsidRPr="009E0394" w:rsidRDefault="009E2C72" w:rsidP="009E0394">
            <w:pPr>
              <w:rPr>
                <w:rFonts w:ascii="宋体" w:eastAsia="宋体" w:hAnsi="宋体"/>
                <w:szCs w:val="21"/>
              </w:rPr>
            </w:pPr>
          </w:p>
          <w:p w14:paraId="2755041D" w14:textId="77777777" w:rsidR="009E2C72" w:rsidRPr="009E0394" w:rsidRDefault="009E2C72" w:rsidP="009E0394">
            <w:pPr>
              <w:rPr>
                <w:rFonts w:ascii="宋体" w:eastAsia="宋体" w:hAnsi="宋体"/>
                <w:szCs w:val="21"/>
              </w:rPr>
            </w:pPr>
          </w:p>
          <w:p w14:paraId="1BA36EC7" w14:textId="77777777" w:rsidR="009E2C72" w:rsidRPr="009E0394" w:rsidRDefault="009E2C72" w:rsidP="009E0394">
            <w:pPr>
              <w:rPr>
                <w:rFonts w:ascii="宋体" w:eastAsia="宋体" w:hAnsi="宋体"/>
                <w:szCs w:val="21"/>
              </w:rPr>
            </w:pPr>
          </w:p>
          <w:p w14:paraId="3B0F5621" w14:textId="77777777" w:rsidR="009E2C72" w:rsidRDefault="009E2C72" w:rsidP="009E0394">
            <w:pPr>
              <w:rPr>
                <w:rFonts w:ascii="宋体" w:eastAsia="宋体" w:hAnsi="宋体"/>
                <w:szCs w:val="21"/>
              </w:rPr>
            </w:pPr>
          </w:p>
          <w:p w14:paraId="5C3874FB" w14:textId="67DD97A4" w:rsidR="009E2C72" w:rsidRPr="009E0394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2551" w:type="dxa"/>
          </w:tcPr>
          <w:p w14:paraId="7CECB47F" w14:textId="1D614B11" w:rsidR="009E2C72" w:rsidRPr="00397936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4.1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员信息添加/修改/删除</w:t>
            </w:r>
          </w:p>
        </w:tc>
        <w:tc>
          <w:tcPr>
            <w:tcW w:w="1843" w:type="dxa"/>
          </w:tcPr>
          <w:p w14:paraId="1FD55AE2" w14:textId="1EBABE89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/>
                <w:sz w:val="18"/>
                <w:szCs w:val="18"/>
              </w:rPr>
              <w:t>9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462D7F99" w14:textId="18FC42DA" w:rsidR="009E2C72" w:rsidRDefault="009E2C72" w:rsidP="009E2C72">
            <w:pPr>
              <w:jc w:val="center"/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秦泽青</w:t>
            </w:r>
          </w:p>
        </w:tc>
      </w:tr>
      <w:tr w:rsidR="009E2C72" w14:paraId="421B7C8D" w14:textId="5A84F968" w:rsidTr="009E2C72">
        <w:tc>
          <w:tcPr>
            <w:tcW w:w="1472" w:type="dxa"/>
            <w:vMerge/>
          </w:tcPr>
          <w:p w14:paraId="44004871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59E7DDDB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2F370D5A" w14:textId="42FB0262" w:rsidR="009E2C72" w:rsidRPr="00397936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4.2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车辆信息添加/修改</w:t>
            </w:r>
            <w:r>
              <w:rPr>
                <w:rFonts w:ascii="宋体" w:eastAsia="宋体" w:hAnsi="宋体"/>
                <w:sz w:val="18"/>
                <w:szCs w:val="18"/>
              </w:rPr>
              <w:t>/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删除</w:t>
            </w:r>
          </w:p>
        </w:tc>
        <w:tc>
          <w:tcPr>
            <w:tcW w:w="1843" w:type="dxa"/>
          </w:tcPr>
          <w:p w14:paraId="6E07F3A9" w14:textId="2AD1E5E1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9人时</w:t>
            </w:r>
          </w:p>
        </w:tc>
        <w:tc>
          <w:tcPr>
            <w:tcW w:w="1213" w:type="dxa"/>
          </w:tcPr>
          <w:p w14:paraId="3A60E90B" w14:textId="5644C276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秦泽青/李祥</w:t>
            </w:r>
          </w:p>
        </w:tc>
      </w:tr>
      <w:tr w:rsidR="009E2C72" w14:paraId="2DCDCEA8" w14:textId="32D911CE" w:rsidTr="009E2C72">
        <w:tc>
          <w:tcPr>
            <w:tcW w:w="1472" w:type="dxa"/>
            <w:vMerge/>
          </w:tcPr>
          <w:p w14:paraId="481953AA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0EAB76EE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2FE3797" w14:textId="698DB638" w:rsidR="009E2C72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4.3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宠物信息添加/修改/删除</w:t>
            </w:r>
          </w:p>
        </w:tc>
        <w:tc>
          <w:tcPr>
            <w:tcW w:w="1843" w:type="dxa"/>
          </w:tcPr>
          <w:p w14:paraId="4DA77F5C" w14:textId="54E47443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9人时</w:t>
            </w:r>
          </w:p>
        </w:tc>
        <w:tc>
          <w:tcPr>
            <w:tcW w:w="1213" w:type="dxa"/>
          </w:tcPr>
          <w:p w14:paraId="4C8CD843" w14:textId="6F8A42B2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李祥</w:t>
            </w:r>
          </w:p>
        </w:tc>
      </w:tr>
      <w:tr w:rsidR="009E2C72" w14:paraId="3CC0C770" w14:textId="525166AB" w:rsidTr="009E2C72">
        <w:tc>
          <w:tcPr>
            <w:tcW w:w="1472" w:type="dxa"/>
            <w:vMerge/>
          </w:tcPr>
          <w:p w14:paraId="4EB2E5DA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4028C3E5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6F01103" w14:textId="152B4685" w:rsidR="009E2C72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4.4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根据户主名称进行业主信息模糊搜索</w:t>
            </w:r>
          </w:p>
        </w:tc>
        <w:tc>
          <w:tcPr>
            <w:tcW w:w="1843" w:type="dxa"/>
          </w:tcPr>
          <w:p w14:paraId="72C9A4B6" w14:textId="3939309A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6人时</w:t>
            </w:r>
          </w:p>
        </w:tc>
        <w:tc>
          <w:tcPr>
            <w:tcW w:w="1213" w:type="dxa"/>
          </w:tcPr>
          <w:p w14:paraId="17DC9048" w14:textId="6FE7B919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李祥</w:t>
            </w:r>
          </w:p>
        </w:tc>
      </w:tr>
      <w:tr w:rsidR="009E2C72" w14:paraId="2EE7CF38" w14:textId="0397CBB0" w:rsidTr="009E2C72">
        <w:tc>
          <w:tcPr>
            <w:tcW w:w="1472" w:type="dxa"/>
            <w:vMerge/>
          </w:tcPr>
          <w:p w14:paraId="4CF93D62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10B4B823" w14:textId="77777777" w:rsidR="009E2C72" w:rsidRDefault="009E2C72" w:rsidP="009E0394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0008E0E6" w14:textId="0EB21416" w:rsidR="009E2C72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4.5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根据门牌号进行业主信息查询</w:t>
            </w:r>
          </w:p>
        </w:tc>
        <w:tc>
          <w:tcPr>
            <w:tcW w:w="1843" w:type="dxa"/>
          </w:tcPr>
          <w:p w14:paraId="6FA88449" w14:textId="5D7529F5" w:rsidR="009E2C72" w:rsidRPr="0041721D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6人时\总计3</w:t>
            </w:r>
            <w:r>
              <w:rPr>
                <w:rFonts w:ascii="宋体" w:eastAsia="宋体" w:hAnsi="宋体"/>
                <w:sz w:val="18"/>
                <w:szCs w:val="18"/>
              </w:rPr>
              <w:t>9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716DD4E2" w14:textId="74291980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李祥</w:t>
            </w:r>
          </w:p>
        </w:tc>
      </w:tr>
      <w:tr w:rsidR="009E2C72" w14:paraId="70732DD9" w14:textId="1D8CD9EA" w:rsidTr="009E2C72">
        <w:tc>
          <w:tcPr>
            <w:tcW w:w="1472" w:type="dxa"/>
            <w:vMerge/>
          </w:tcPr>
          <w:p w14:paraId="09E8FC03" w14:textId="77777777" w:rsidR="009E2C72" w:rsidRDefault="009E2C72" w:rsidP="009E0394">
            <w:pPr>
              <w:jc w:val="center"/>
              <w:rPr>
                <w:rFonts w:ascii="宋体" w:eastAsia="宋体" w:hAnsi="宋体"/>
                <w:sz w:val="22"/>
              </w:rPr>
            </w:pPr>
          </w:p>
        </w:tc>
        <w:tc>
          <w:tcPr>
            <w:tcW w:w="1217" w:type="dxa"/>
            <w:vMerge w:val="restart"/>
          </w:tcPr>
          <w:p w14:paraId="4A18C359" w14:textId="5BFBE49B" w:rsidR="009E2C72" w:rsidRDefault="009E2C72" w:rsidP="009E0394">
            <w:pPr>
              <w:jc w:val="center"/>
              <w:rPr>
                <w:rFonts w:ascii="宋体" w:eastAsia="宋体" w:hAnsi="宋体"/>
                <w:szCs w:val="21"/>
              </w:rPr>
            </w:pPr>
            <w:r>
              <w:rPr>
                <w:rFonts w:ascii="宋体" w:eastAsia="宋体" w:hAnsi="宋体" w:hint="eastAsia"/>
                <w:szCs w:val="21"/>
              </w:rPr>
              <w:t>F</w:t>
            </w:r>
            <w:r>
              <w:rPr>
                <w:rFonts w:ascii="宋体" w:eastAsia="宋体" w:hAnsi="宋体"/>
                <w:szCs w:val="21"/>
              </w:rPr>
              <w:t xml:space="preserve">5 </w:t>
            </w:r>
            <w:r>
              <w:rPr>
                <w:rFonts w:ascii="宋体" w:eastAsia="宋体" w:hAnsi="宋体" w:hint="eastAsia"/>
                <w:szCs w:val="21"/>
              </w:rPr>
              <w:t>停车信</w:t>
            </w:r>
            <w:r>
              <w:rPr>
                <w:rFonts w:ascii="宋体" w:eastAsia="宋体" w:hAnsi="宋体" w:hint="eastAsia"/>
                <w:szCs w:val="21"/>
              </w:rPr>
              <w:lastRenderedPageBreak/>
              <w:t>息管理</w:t>
            </w:r>
          </w:p>
        </w:tc>
        <w:tc>
          <w:tcPr>
            <w:tcW w:w="2551" w:type="dxa"/>
          </w:tcPr>
          <w:p w14:paraId="330B1961" w14:textId="2DEA5D1A" w:rsidR="009E2C72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lastRenderedPageBreak/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5.1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车位添加/修改/删除</w:t>
            </w:r>
          </w:p>
        </w:tc>
        <w:tc>
          <w:tcPr>
            <w:tcW w:w="1843" w:type="dxa"/>
          </w:tcPr>
          <w:p w14:paraId="4BD9753B" w14:textId="56183E15" w:rsidR="009E2C72" w:rsidRDefault="009E2C72" w:rsidP="009E0394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/>
                <w:sz w:val="18"/>
                <w:szCs w:val="18"/>
              </w:rPr>
              <w:t>4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3F90AA91" w14:textId="2513048A" w:rsidR="009E2C72" w:rsidRDefault="009E2C72" w:rsidP="009E2C72">
            <w:pPr>
              <w:jc w:val="center"/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李祥</w:t>
            </w:r>
          </w:p>
        </w:tc>
      </w:tr>
      <w:tr w:rsidR="009E2C72" w14:paraId="3BBD42B3" w14:textId="2BEC5E3C" w:rsidTr="009E2C72">
        <w:tc>
          <w:tcPr>
            <w:tcW w:w="1472" w:type="dxa"/>
          </w:tcPr>
          <w:p w14:paraId="5B76D9F4" w14:textId="77777777" w:rsidR="009E2C72" w:rsidRDefault="009E2C72" w:rsidP="009B465F">
            <w:pPr>
              <w:jc w:val="center"/>
              <w:rPr>
                <w:rFonts w:ascii="宋体" w:eastAsia="宋体" w:hAnsi="宋体"/>
                <w:sz w:val="22"/>
              </w:rPr>
            </w:pPr>
          </w:p>
        </w:tc>
        <w:tc>
          <w:tcPr>
            <w:tcW w:w="1217" w:type="dxa"/>
            <w:vMerge/>
          </w:tcPr>
          <w:p w14:paraId="79944027" w14:textId="77777777" w:rsidR="009E2C72" w:rsidRDefault="009E2C72" w:rsidP="009B465F">
            <w:pPr>
              <w:jc w:val="center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2551" w:type="dxa"/>
          </w:tcPr>
          <w:p w14:paraId="476E0231" w14:textId="635C743F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5.2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车位使用情况管理</w:t>
            </w:r>
          </w:p>
        </w:tc>
        <w:tc>
          <w:tcPr>
            <w:tcW w:w="1843" w:type="dxa"/>
          </w:tcPr>
          <w:p w14:paraId="6256EC8A" w14:textId="312933AB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/>
                <w:sz w:val="18"/>
                <w:szCs w:val="18"/>
              </w:rPr>
              <w:t>4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\总计</w:t>
            </w:r>
            <w:r>
              <w:rPr>
                <w:rFonts w:ascii="宋体" w:eastAsia="宋体" w:hAnsi="宋体"/>
                <w:sz w:val="18"/>
                <w:szCs w:val="18"/>
              </w:rPr>
              <w:t>8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25E7EA4E" w14:textId="0D4435A3" w:rsidR="009E2C72" w:rsidRDefault="009E2C72" w:rsidP="009E2C72">
            <w:pPr>
              <w:jc w:val="center"/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李祥</w:t>
            </w:r>
          </w:p>
        </w:tc>
      </w:tr>
      <w:tr w:rsidR="009E2C72" w14:paraId="02767B6A" w14:textId="4D148941" w:rsidTr="009E2C72">
        <w:tc>
          <w:tcPr>
            <w:tcW w:w="1472" w:type="dxa"/>
            <w:vMerge w:val="restart"/>
          </w:tcPr>
          <w:p w14:paraId="2FB78E92" w14:textId="77777777" w:rsidR="009E2C72" w:rsidRDefault="009E2C72" w:rsidP="009B465F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0C177102" w14:textId="77777777" w:rsidR="009E2C72" w:rsidRDefault="009E2C72" w:rsidP="009B465F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78AAF52C" w14:textId="77777777" w:rsidR="009E2C72" w:rsidRDefault="009E2C72" w:rsidP="009B465F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17F4EE2C" w14:textId="77777777" w:rsidR="009E2C72" w:rsidRDefault="009E2C72" w:rsidP="009B465F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05C2E0F6" w14:textId="77777777" w:rsidR="009E2C72" w:rsidRDefault="009E2C72" w:rsidP="009B465F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5E5D6FB7" w14:textId="77777777" w:rsidR="009E2C72" w:rsidRDefault="009E2C72" w:rsidP="009B465F">
            <w:pPr>
              <w:jc w:val="center"/>
              <w:rPr>
                <w:rFonts w:ascii="宋体" w:eastAsia="宋体" w:hAnsi="宋体"/>
                <w:sz w:val="22"/>
              </w:rPr>
            </w:pPr>
          </w:p>
          <w:p w14:paraId="4FE3AC29" w14:textId="203CFA5C" w:rsidR="009E2C72" w:rsidRDefault="009E2C72" w:rsidP="009B465F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41721D">
              <w:rPr>
                <w:rFonts w:ascii="宋体" w:eastAsia="宋体" w:hAnsi="宋体" w:hint="eastAsia"/>
                <w:sz w:val="22"/>
              </w:rPr>
              <w:t>综合服务</w:t>
            </w:r>
          </w:p>
        </w:tc>
        <w:tc>
          <w:tcPr>
            <w:tcW w:w="1217" w:type="dxa"/>
            <w:vMerge w:val="restart"/>
          </w:tcPr>
          <w:p w14:paraId="5F86B25C" w14:textId="77777777" w:rsidR="009E2C72" w:rsidRDefault="009E2C72" w:rsidP="009B465F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285592B0" w14:textId="77777777" w:rsidR="009E2C72" w:rsidRDefault="009E2C72" w:rsidP="009B465F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0B6AB990" w14:textId="77777777" w:rsidR="009E2C72" w:rsidRDefault="009E2C72" w:rsidP="009B465F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55722417" w14:textId="77777777" w:rsidR="009E2C72" w:rsidRDefault="009E2C72" w:rsidP="009B465F">
            <w:pPr>
              <w:jc w:val="center"/>
              <w:rPr>
                <w:rFonts w:ascii="宋体" w:eastAsia="宋体" w:hAnsi="宋体"/>
                <w:szCs w:val="21"/>
              </w:rPr>
            </w:pPr>
          </w:p>
          <w:p w14:paraId="6C50904F" w14:textId="10D5BE3C" w:rsidR="009E2C72" w:rsidRDefault="009E2C72" w:rsidP="009B465F">
            <w:pPr>
              <w:ind w:firstLineChars="100" w:firstLine="210"/>
              <w:rPr>
                <w:rFonts w:ascii="宋体" w:eastAsia="宋体" w:hAnsi="宋体"/>
                <w:sz w:val="24"/>
                <w:szCs w:val="24"/>
              </w:rPr>
            </w:pPr>
            <w:r w:rsidRPr="0041721D">
              <w:rPr>
                <w:rFonts w:ascii="宋体" w:eastAsia="宋体" w:hAnsi="宋体" w:hint="eastAsia"/>
                <w:szCs w:val="21"/>
              </w:rPr>
              <w:t>F</w:t>
            </w:r>
            <w:r>
              <w:rPr>
                <w:rFonts w:ascii="宋体" w:eastAsia="宋体" w:hAnsi="宋体"/>
                <w:szCs w:val="21"/>
              </w:rPr>
              <w:t>6</w:t>
            </w:r>
            <w:r w:rsidRPr="0041721D">
              <w:rPr>
                <w:rFonts w:ascii="宋体" w:eastAsia="宋体" w:hAnsi="宋体" w:hint="eastAsia"/>
                <w:szCs w:val="21"/>
              </w:rPr>
              <w:t>服务管理</w:t>
            </w:r>
          </w:p>
        </w:tc>
        <w:tc>
          <w:tcPr>
            <w:tcW w:w="2551" w:type="dxa"/>
          </w:tcPr>
          <w:p w14:paraId="69BD2AB8" w14:textId="14DCEBB3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6.1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活动信息添加/删除/修改</w:t>
            </w:r>
          </w:p>
        </w:tc>
        <w:tc>
          <w:tcPr>
            <w:tcW w:w="1843" w:type="dxa"/>
          </w:tcPr>
          <w:p w14:paraId="191CD726" w14:textId="07AC5C7B" w:rsidR="009E2C72" w:rsidRPr="0041721D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/>
                <w:sz w:val="18"/>
                <w:szCs w:val="18"/>
              </w:rPr>
              <w:t>7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27E25111" w14:textId="12D3DDDC" w:rsidR="009E2C72" w:rsidRDefault="009E2C72" w:rsidP="009E2C72">
            <w:pPr>
              <w:jc w:val="center"/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李祥/刘琪</w:t>
            </w:r>
          </w:p>
        </w:tc>
      </w:tr>
      <w:tr w:rsidR="009E2C72" w14:paraId="63F47BDA" w14:textId="304CB379" w:rsidTr="009E2C72">
        <w:tc>
          <w:tcPr>
            <w:tcW w:w="1472" w:type="dxa"/>
            <w:vMerge/>
          </w:tcPr>
          <w:p w14:paraId="67C78587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6C5A78C3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5D7C02E" w14:textId="26F4504B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6.2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报修信息添加/删除/修改</w:t>
            </w:r>
          </w:p>
        </w:tc>
        <w:tc>
          <w:tcPr>
            <w:tcW w:w="1843" w:type="dxa"/>
          </w:tcPr>
          <w:p w14:paraId="20F4A1EB" w14:textId="7E471138" w:rsidR="009E2C72" w:rsidRPr="0041721D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/>
                <w:sz w:val="18"/>
                <w:szCs w:val="18"/>
              </w:rPr>
              <w:t>7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098DE893" w14:textId="3EF5B6C4" w:rsidR="009E2C72" w:rsidRDefault="009E2C72" w:rsidP="009E2C72">
            <w:pPr>
              <w:jc w:val="center"/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刘琪</w:t>
            </w:r>
          </w:p>
        </w:tc>
      </w:tr>
      <w:tr w:rsidR="009E2C72" w14:paraId="79763ED7" w14:textId="24200B0C" w:rsidTr="009E2C72">
        <w:tc>
          <w:tcPr>
            <w:tcW w:w="1472" w:type="dxa"/>
            <w:vMerge/>
          </w:tcPr>
          <w:p w14:paraId="140C1CDE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2FBC2F71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174BDC4" w14:textId="2AFACA38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6.3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投诉信息添加/删除/修改</w:t>
            </w:r>
          </w:p>
        </w:tc>
        <w:tc>
          <w:tcPr>
            <w:tcW w:w="1843" w:type="dxa"/>
          </w:tcPr>
          <w:p w14:paraId="56A0FF7D" w14:textId="6A4982EA" w:rsidR="009E2C72" w:rsidRPr="0041721D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/>
                <w:sz w:val="18"/>
                <w:szCs w:val="18"/>
              </w:rPr>
              <w:t>7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7C54954F" w14:textId="64F2B9D5" w:rsidR="009E2C72" w:rsidRDefault="009E2C72" w:rsidP="009E2C72">
            <w:pPr>
              <w:jc w:val="center"/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刘琪</w:t>
            </w:r>
          </w:p>
        </w:tc>
      </w:tr>
      <w:tr w:rsidR="009E2C72" w14:paraId="72AB6F9B" w14:textId="53F1029E" w:rsidTr="009E2C72">
        <w:tc>
          <w:tcPr>
            <w:tcW w:w="1472" w:type="dxa"/>
            <w:vMerge/>
          </w:tcPr>
          <w:p w14:paraId="065CA86E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2BB642D4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0A2E81B5" w14:textId="30E26C99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6.4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信箱信息添加/删除/修改</w:t>
            </w:r>
          </w:p>
        </w:tc>
        <w:tc>
          <w:tcPr>
            <w:tcW w:w="1843" w:type="dxa"/>
          </w:tcPr>
          <w:p w14:paraId="3532A331" w14:textId="112A5CED" w:rsidR="009E2C72" w:rsidRPr="0041721D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/>
                <w:sz w:val="18"/>
                <w:szCs w:val="18"/>
              </w:rPr>
              <w:t>7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\总计</w:t>
            </w:r>
            <w:r>
              <w:rPr>
                <w:rFonts w:ascii="宋体" w:eastAsia="宋体" w:hAnsi="宋体"/>
                <w:sz w:val="18"/>
                <w:szCs w:val="18"/>
              </w:rPr>
              <w:t>28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5FFE383F" w14:textId="12BF1BAC" w:rsidR="009E2C72" w:rsidRDefault="009E2C72" w:rsidP="009E2C72">
            <w:pPr>
              <w:jc w:val="center"/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刘琪</w:t>
            </w:r>
          </w:p>
        </w:tc>
      </w:tr>
      <w:tr w:rsidR="009E2C72" w14:paraId="3C4E7776" w14:textId="36C0A25A" w:rsidTr="009E2C72">
        <w:tc>
          <w:tcPr>
            <w:tcW w:w="1472" w:type="dxa"/>
            <w:vMerge/>
          </w:tcPr>
          <w:p w14:paraId="5311A742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 w:val="restart"/>
          </w:tcPr>
          <w:p w14:paraId="0C7E14E1" w14:textId="77777777" w:rsidR="009E2C72" w:rsidRDefault="009E2C72" w:rsidP="009B465F">
            <w:pPr>
              <w:ind w:firstLineChars="100" w:firstLine="210"/>
              <w:rPr>
                <w:rFonts w:ascii="宋体" w:eastAsia="宋体" w:hAnsi="宋体"/>
                <w:szCs w:val="21"/>
              </w:rPr>
            </w:pPr>
          </w:p>
          <w:p w14:paraId="674A8357" w14:textId="6FDE3B0A" w:rsidR="009E2C72" w:rsidRDefault="009E2C72" w:rsidP="009B465F">
            <w:pPr>
              <w:ind w:firstLineChars="100" w:firstLine="210"/>
              <w:rPr>
                <w:rFonts w:ascii="宋体" w:eastAsia="宋体" w:hAnsi="宋体"/>
                <w:sz w:val="24"/>
                <w:szCs w:val="24"/>
              </w:rPr>
            </w:pPr>
            <w:r w:rsidRPr="0041721D">
              <w:rPr>
                <w:rFonts w:ascii="宋体" w:eastAsia="宋体" w:hAnsi="宋体" w:hint="eastAsia"/>
                <w:szCs w:val="21"/>
              </w:rPr>
              <w:t>F</w:t>
            </w:r>
            <w:r>
              <w:rPr>
                <w:rFonts w:ascii="宋体" w:eastAsia="宋体" w:hAnsi="宋体"/>
                <w:szCs w:val="21"/>
              </w:rPr>
              <w:t>7</w:t>
            </w:r>
            <w:r>
              <w:rPr>
                <w:rFonts w:ascii="宋体" w:eastAsia="宋体" w:hAnsi="宋体" w:hint="eastAsia"/>
                <w:szCs w:val="21"/>
              </w:rPr>
              <w:t>资产</w:t>
            </w:r>
            <w:r w:rsidRPr="0041721D">
              <w:rPr>
                <w:rFonts w:ascii="宋体" w:eastAsia="宋体" w:hAnsi="宋体" w:hint="eastAsia"/>
                <w:szCs w:val="21"/>
              </w:rPr>
              <w:t>管理</w:t>
            </w:r>
          </w:p>
        </w:tc>
        <w:tc>
          <w:tcPr>
            <w:tcW w:w="2551" w:type="dxa"/>
          </w:tcPr>
          <w:p w14:paraId="309D7DD1" w14:textId="64A2297E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7.1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贵重资产信息绑定</w:t>
            </w:r>
          </w:p>
        </w:tc>
        <w:tc>
          <w:tcPr>
            <w:tcW w:w="1843" w:type="dxa"/>
          </w:tcPr>
          <w:p w14:paraId="24F09345" w14:textId="2B1929B3" w:rsidR="009E2C72" w:rsidRPr="0041721D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3人时</w:t>
            </w:r>
          </w:p>
        </w:tc>
        <w:tc>
          <w:tcPr>
            <w:tcW w:w="1213" w:type="dxa"/>
          </w:tcPr>
          <w:p w14:paraId="17212BE4" w14:textId="4ED01C76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刘琪</w:t>
            </w:r>
          </w:p>
        </w:tc>
      </w:tr>
      <w:tr w:rsidR="009E2C72" w14:paraId="442FB74F" w14:textId="6E9D9175" w:rsidTr="009E2C72">
        <w:tc>
          <w:tcPr>
            <w:tcW w:w="1472" w:type="dxa"/>
            <w:vMerge/>
          </w:tcPr>
          <w:p w14:paraId="1C65CC4D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085B5B1A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33C29F9B" w14:textId="0179D0E1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7.2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贵重资产信息查询</w:t>
            </w:r>
          </w:p>
        </w:tc>
        <w:tc>
          <w:tcPr>
            <w:tcW w:w="1843" w:type="dxa"/>
          </w:tcPr>
          <w:p w14:paraId="4C71C8C3" w14:textId="5BB5D3DF" w:rsidR="009E2C72" w:rsidRPr="0041721D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3人时</w:t>
            </w:r>
          </w:p>
        </w:tc>
        <w:tc>
          <w:tcPr>
            <w:tcW w:w="1213" w:type="dxa"/>
          </w:tcPr>
          <w:p w14:paraId="2DE22838" w14:textId="20E0ACEA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刘琪</w:t>
            </w:r>
          </w:p>
        </w:tc>
      </w:tr>
      <w:tr w:rsidR="009E2C72" w14:paraId="489ADA3E" w14:textId="582DC9C7" w:rsidTr="009E2C72">
        <w:tc>
          <w:tcPr>
            <w:tcW w:w="1472" w:type="dxa"/>
            <w:vMerge/>
          </w:tcPr>
          <w:p w14:paraId="60EDCD4D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1DE9DC4A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2FB4CA24" w14:textId="7833A423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7.3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贵重资产信息删除</w:t>
            </w:r>
          </w:p>
        </w:tc>
        <w:tc>
          <w:tcPr>
            <w:tcW w:w="1843" w:type="dxa"/>
          </w:tcPr>
          <w:p w14:paraId="45BB96F4" w14:textId="482A33E9" w:rsidR="009E2C72" w:rsidRPr="0041721D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3人时\总计9人时</w:t>
            </w:r>
          </w:p>
        </w:tc>
        <w:tc>
          <w:tcPr>
            <w:tcW w:w="1213" w:type="dxa"/>
          </w:tcPr>
          <w:p w14:paraId="6FA2C489" w14:textId="4897E54D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刘琪/史宁</w:t>
            </w:r>
          </w:p>
        </w:tc>
      </w:tr>
      <w:tr w:rsidR="009E2C72" w14:paraId="698762BB" w14:textId="525AB587" w:rsidTr="009E2C72">
        <w:tc>
          <w:tcPr>
            <w:tcW w:w="1472" w:type="dxa"/>
            <w:vMerge/>
          </w:tcPr>
          <w:p w14:paraId="623A495B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 w:val="restart"/>
          </w:tcPr>
          <w:p w14:paraId="002162C9" w14:textId="77777777" w:rsidR="009E2C72" w:rsidRDefault="009E2C72" w:rsidP="009B465F">
            <w:pPr>
              <w:ind w:firstLineChars="100" w:firstLine="210"/>
              <w:rPr>
                <w:rFonts w:ascii="宋体" w:eastAsia="宋体" w:hAnsi="宋体"/>
                <w:szCs w:val="21"/>
              </w:rPr>
            </w:pPr>
          </w:p>
          <w:p w14:paraId="321F592C" w14:textId="77777777" w:rsidR="009E2C72" w:rsidRDefault="009E2C72" w:rsidP="009B465F">
            <w:pPr>
              <w:ind w:firstLineChars="100" w:firstLine="210"/>
              <w:rPr>
                <w:rFonts w:ascii="宋体" w:eastAsia="宋体" w:hAnsi="宋体"/>
                <w:szCs w:val="21"/>
              </w:rPr>
            </w:pPr>
          </w:p>
          <w:p w14:paraId="3DE3E9CF" w14:textId="02B2555B" w:rsidR="009E2C72" w:rsidRDefault="009E2C72" w:rsidP="009B465F">
            <w:pPr>
              <w:ind w:firstLineChars="100" w:firstLine="210"/>
              <w:rPr>
                <w:rFonts w:ascii="宋体" w:eastAsia="宋体" w:hAnsi="宋体"/>
                <w:sz w:val="24"/>
                <w:szCs w:val="24"/>
              </w:rPr>
            </w:pPr>
            <w:r w:rsidRPr="0041721D">
              <w:rPr>
                <w:rFonts w:ascii="宋体" w:eastAsia="宋体" w:hAnsi="宋体" w:hint="eastAsia"/>
                <w:szCs w:val="21"/>
              </w:rPr>
              <w:t>F</w:t>
            </w:r>
            <w:r>
              <w:rPr>
                <w:rFonts w:ascii="宋体" w:eastAsia="宋体" w:hAnsi="宋体"/>
                <w:szCs w:val="21"/>
              </w:rPr>
              <w:t>8</w:t>
            </w:r>
            <w:r>
              <w:rPr>
                <w:rFonts w:ascii="宋体" w:eastAsia="宋体" w:hAnsi="宋体" w:hint="eastAsia"/>
                <w:szCs w:val="21"/>
              </w:rPr>
              <w:t>收费</w:t>
            </w:r>
            <w:r w:rsidRPr="0041721D">
              <w:rPr>
                <w:rFonts w:ascii="宋体" w:eastAsia="宋体" w:hAnsi="宋体" w:hint="eastAsia"/>
                <w:szCs w:val="21"/>
              </w:rPr>
              <w:t>管理</w:t>
            </w:r>
          </w:p>
          <w:p w14:paraId="711D0112" w14:textId="6B8D853C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 xml:space="preserve"> </w:t>
            </w:r>
          </w:p>
        </w:tc>
        <w:tc>
          <w:tcPr>
            <w:tcW w:w="2551" w:type="dxa"/>
          </w:tcPr>
          <w:p w14:paraId="00BF07A7" w14:textId="28203DC0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8.1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收费项目添加/删除/修改</w:t>
            </w:r>
          </w:p>
        </w:tc>
        <w:tc>
          <w:tcPr>
            <w:tcW w:w="1843" w:type="dxa"/>
          </w:tcPr>
          <w:p w14:paraId="3B954BBD" w14:textId="6EEAB645" w:rsidR="009E2C72" w:rsidRPr="0041721D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9人时</w:t>
            </w:r>
          </w:p>
        </w:tc>
        <w:tc>
          <w:tcPr>
            <w:tcW w:w="1213" w:type="dxa"/>
          </w:tcPr>
          <w:p w14:paraId="7CF2DC53" w14:textId="0644A6F3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史宁</w:t>
            </w:r>
          </w:p>
        </w:tc>
      </w:tr>
      <w:tr w:rsidR="009E2C72" w14:paraId="2350EAE7" w14:textId="0BFB45A8" w:rsidTr="009E2C72">
        <w:tc>
          <w:tcPr>
            <w:tcW w:w="1472" w:type="dxa"/>
            <w:vMerge/>
          </w:tcPr>
          <w:p w14:paraId="00DCA0E0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2B1462FB" w14:textId="1D0E0509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4825F41A" w14:textId="76FBC89F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 xml:space="preserve">8.2 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账单统计</w:t>
            </w:r>
          </w:p>
        </w:tc>
        <w:tc>
          <w:tcPr>
            <w:tcW w:w="1843" w:type="dxa"/>
          </w:tcPr>
          <w:p w14:paraId="73126245" w14:textId="10A17B25" w:rsidR="009E2C72" w:rsidRPr="0041721D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6人时</w:t>
            </w:r>
          </w:p>
        </w:tc>
        <w:tc>
          <w:tcPr>
            <w:tcW w:w="1213" w:type="dxa"/>
          </w:tcPr>
          <w:p w14:paraId="41ABE7EB" w14:textId="699B7A6E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史宁</w:t>
            </w:r>
          </w:p>
        </w:tc>
      </w:tr>
      <w:tr w:rsidR="009E2C72" w14:paraId="03335717" w14:textId="7AECEA73" w:rsidTr="009E2C72">
        <w:tc>
          <w:tcPr>
            <w:tcW w:w="1472" w:type="dxa"/>
            <w:vMerge/>
          </w:tcPr>
          <w:p w14:paraId="03F30833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1D8E2F85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2C1D47C" w14:textId="0CA2E5BE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>8.3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资金统计</w:t>
            </w:r>
          </w:p>
        </w:tc>
        <w:tc>
          <w:tcPr>
            <w:tcW w:w="1843" w:type="dxa"/>
          </w:tcPr>
          <w:p w14:paraId="11018AB7" w14:textId="20266F5B" w:rsidR="009E2C72" w:rsidRPr="0041721D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7</w:t>
            </w:r>
            <w:r>
              <w:rPr>
                <w:rFonts w:ascii="宋体" w:eastAsia="宋体" w:hAnsi="宋体"/>
                <w:sz w:val="18"/>
                <w:szCs w:val="18"/>
              </w:rPr>
              <w:t>.5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\总计2</w:t>
            </w:r>
            <w:r>
              <w:rPr>
                <w:rFonts w:ascii="宋体" w:eastAsia="宋体" w:hAnsi="宋体"/>
                <w:sz w:val="18"/>
                <w:szCs w:val="18"/>
              </w:rPr>
              <w:t>2.5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6DEB33F0" w14:textId="0CB4B571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史宁</w:t>
            </w:r>
          </w:p>
        </w:tc>
      </w:tr>
      <w:tr w:rsidR="009E2C72" w14:paraId="263CA9D9" w14:textId="73346942" w:rsidTr="009E2C72">
        <w:tc>
          <w:tcPr>
            <w:tcW w:w="1472" w:type="dxa"/>
            <w:vMerge w:val="restart"/>
          </w:tcPr>
          <w:p w14:paraId="47459BF2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7411E83B" w14:textId="77777777" w:rsidR="009E2C72" w:rsidRDefault="009E2C72" w:rsidP="009B465F">
            <w:pPr>
              <w:ind w:firstLineChars="100" w:firstLine="240"/>
              <w:rPr>
                <w:rFonts w:ascii="宋体" w:eastAsia="宋体" w:hAnsi="宋体"/>
                <w:sz w:val="24"/>
                <w:szCs w:val="24"/>
              </w:rPr>
            </w:pPr>
          </w:p>
          <w:p w14:paraId="507D656E" w14:textId="5A471588" w:rsidR="009E2C72" w:rsidRDefault="009E2C72" w:rsidP="009B465F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系统设置</w:t>
            </w:r>
          </w:p>
        </w:tc>
        <w:tc>
          <w:tcPr>
            <w:tcW w:w="1217" w:type="dxa"/>
            <w:vMerge w:val="restart"/>
          </w:tcPr>
          <w:p w14:paraId="7CCBEC8A" w14:textId="77777777" w:rsidR="009E2C72" w:rsidRDefault="009E2C72" w:rsidP="009B465F">
            <w:pPr>
              <w:ind w:firstLineChars="100" w:firstLine="210"/>
              <w:rPr>
                <w:rFonts w:ascii="宋体" w:eastAsia="宋体" w:hAnsi="宋体"/>
                <w:szCs w:val="21"/>
              </w:rPr>
            </w:pPr>
          </w:p>
          <w:p w14:paraId="75A8FC9B" w14:textId="0CB2862A" w:rsidR="009E2C72" w:rsidRDefault="009E2C72" w:rsidP="009B465F">
            <w:pPr>
              <w:ind w:firstLineChars="100" w:firstLine="21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41721D">
              <w:rPr>
                <w:rFonts w:ascii="宋体" w:eastAsia="宋体" w:hAnsi="宋体" w:hint="eastAsia"/>
                <w:szCs w:val="21"/>
              </w:rPr>
              <w:t>F</w:t>
            </w:r>
            <w:r>
              <w:rPr>
                <w:rFonts w:ascii="宋体" w:eastAsia="宋体" w:hAnsi="宋体"/>
                <w:szCs w:val="21"/>
              </w:rPr>
              <w:t>9</w:t>
            </w:r>
            <w:r>
              <w:rPr>
                <w:rFonts w:ascii="宋体" w:eastAsia="宋体" w:hAnsi="宋体" w:hint="eastAsia"/>
                <w:szCs w:val="21"/>
              </w:rPr>
              <w:t>管理员管理</w:t>
            </w:r>
          </w:p>
        </w:tc>
        <w:tc>
          <w:tcPr>
            <w:tcW w:w="2551" w:type="dxa"/>
          </w:tcPr>
          <w:p w14:paraId="6EEFC9BB" w14:textId="4F77CA17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 xml:space="preserve">9.1 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添加管理员</w:t>
            </w:r>
          </w:p>
        </w:tc>
        <w:tc>
          <w:tcPr>
            <w:tcW w:w="1843" w:type="dxa"/>
          </w:tcPr>
          <w:p w14:paraId="001AFBDB" w14:textId="5031496B" w:rsidR="009E2C72" w:rsidRPr="0041721D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/>
                <w:sz w:val="18"/>
                <w:szCs w:val="18"/>
              </w:rPr>
              <w:t>3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3CB6F88C" w14:textId="0BA15D9C" w:rsidR="009E2C72" w:rsidRDefault="009E2C72" w:rsidP="009E2C72">
            <w:pPr>
              <w:jc w:val="center"/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史宁</w:t>
            </w:r>
          </w:p>
        </w:tc>
      </w:tr>
      <w:tr w:rsidR="009E2C72" w14:paraId="772B6B43" w14:textId="5269D82B" w:rsidTr="009E2C72">
        <w:tc>
          <w:tcPr>
            <w:tcW w:w="1472" w:type="dxa"/>
            <w:vMerge/>
          </w:tcPr>
          <w:p w14:paraId="45F17D7D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5C680897" w14:textId="77777777" w:rsidR="009E2C72" w:rsidRPr="0041721D" w:rsidRDefault="009E2C72" w:rsidP="009B465F">
            <w:pPr>
              <w:ind w:firstLineChars="100" w:firstLine="210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2551" w:type="dxa"/>
          </w:tcPr>
          <w:p w14:paraId="1E1E7415" w14:textId="6532B473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 xml:space="preserve">9.2 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设置管理员权限</w:t>
            </w:r>
          </w:p>
        </w:tc>
        <w:tc>
          <w:tcPr>
            <w:tcW w:w="1843" w:type="dxa"/>
          </w:tcPr>
          <w:p w14:paraId="1157FA56" w14:textId="0E79066A" w:rsidR="009E2C72" w:rsidRPr="0041721D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9人时</w:t>
            </w:r>
          </w:p>
        </w:tc>
        <w:tc>
          <w:tcPr>
            <w:tcW w:w="1213" w:type="dxa"/>
          </w:tcPr>
          <w:p w14:paraId="4196C422" w14:textId="4890EDEE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史宁</w:t>
            </w:r>
          </w:p>
        </w:tc>
      </w:tr>
      <w:tr w:rsidR="009E2C72" w14:paraId="23E66AD9" w14:textId="4FEF3660" w:rsidTr="009E2C72">
        <w:tc>
          <w:tcPr>
            <w:tcW w:w="1472" w:type="dxa"/>
            <w:vMerge/>
          </w:tcPr>
          <w:p w14:paraId="36A75F9D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  <w:vMerge/>
          </w:tcPr>
          <w:p w14:paraId="4E0BCAB3" w14:textId="77777777" w:rsidR="009E2C72" w:rsidRPr="0041721D" w:rsidRDefault="009E2C72" w:rsidP="009B465F">
            <w:pPr>
              <w:ind w:firstLineChars="100" w:firstLine="210"/>
              <w:rPr>
                <w:rFonts w:ascii="宋体" w:eastAsia="宋体" w:hAnsi="宋体"/>
                <w:szCs w:val="21"/>
              </w:rPr>
            </w:pPr>
          </w:p>
        </w:tc>
        <w:tc>
          <w:tcPr>
            <w:tcW w:w="2551" w:type="dxa"/>
          </w:tcPr>
          <w:p w14:paraId="356C0580" w14:textId="1C9E4BAB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 xml:space="preserve">9.3 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删除管理员</w:t>
            </w:r>
          </w:p>
        </w:tc>
        <w:tc>
          <w:tcPr>
            <w:tcW w:w="1843" w:type="dxa"/>
          </w:tcPr>
          <w:p w14:paraId="0C1BDC7D" w14:textId="6DB404D7" w:rsidR="009E2C72" w:rsidRPr="0041721D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3人时\总计1</w:t>
            </w:r>
            <w:r>
              <w:rPr>
                <w:rFonts w:ascii="宋体" w:eastAsia="宋体" w:hAnsi="宋体"/>
                <w:sz w:val="18"/>
                <w:szCs w:val="18"/>
              </w:rPr>
              <w:t>5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2705DB8A" w14:textId="58BD9D0E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史宁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/张正焕</w:t>
            </w:r>
          </w:p>
        </w:tc>
      </w:tr>
      <w:tr w:rsidR="009E2C72" w14:paraId="73840641" w14:textId="26C40EBB" w:rsidTr="009E2C72">
        <w:tc>
          <w:tcPr>
            <w:tcW w:w="1472" w:type="dxa"/>
            <w:vMerge/>
          </w:tcPr>
          <w:p w14:paraId="1417EA3F" w14:textId="77777777" w:rsidR="009E2C72" w:rsidRDefault="009E2C72" w:rsidP="009B465F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217" w:type="dxa"/>
          </w:tcPr>
          <w:p w14:paraId="74822769" w14:textId="35287F6D" w:rsidR="009E2C72" w:rsidRPr="0041721D" w:rsidRDefault="009E2C72" w:rsidP="009B465F">
            <w:pPr>
              <w:rPr>
                <w:rFonts w:ascii="宋体" w:eastAsia="宋体" w:hAnsi="宋体"/>
                <w:szCs w:val="21"/>
              </w:rPr>
            </w:pPr>
            <w:r w:rsidRPr="0041721D">
              <w:rPr>
                <w:rFonts w:ascii="宋体" w:eastAsia="宋体" w:hAnsi="宋体" w:hint="eastAsia"/>
                <w:szCs w:val="21"/>
              </w:rPr>
              <w:t>F</w:t>
            </w:r>
            <w:r>
              <w:rPr>
                <w:rFonts w:ascii="宋体" w:eastAsia="宋体" w:hAnsi="宋体"/>
                <w:szCs w:val="21"/>
              </w:rPr>
              <w:t>10</w:t>
            </w:r>
            <w:r>
              <w:rPr>
                <w:rFonts w:ascii="宋体" w:eastAsia="宋体" w:hAnsi="宋体" w:hint="eastAsia"/>
                <w:szCs w:val="21"/>
              </w:rPr>
              <w:t>个人信息设置</w:t>
            </w:r>
          </w:p>
        </w:tc>
        <w:tc>
          <w:tcPr>
            <w:tcW w:w="2551" w:type="dxa"/>
          </w:tcPr>
          <w:p w14:paraId="402ECDA6" w14:textId="244DD9C0" w:rsidR="009E2C72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F</w:t>
            </w:r>
            <w:r>
              <w:rPr>
                <w:rFonts w:ascii="宋体" w:eastAsia="宋体" w:hAnsi="宋体"/>
                <w:sz w:val="18"/>
                <w:szCs w:val="18"/>
              </w:rPr>
              <w:t xml:space="preserve">10.1 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上传/修改/删除个人信息</w:t>
            </w:r>
          </w:p>
        </w:tc>
        <w:tc>
          <w:tcPr>
            <w:tcW w:w="1843" w:type="dxa"/>
          </w:tcPr>
          <w:p w14:paraId="5E941F5C" w14:textId="29EA5CD6" w:rsidR="009E2C72" w:rsidRPr="0041721D" w:rsidRDefault="009E2C72" w:rsidP="009B465F">
            <w:pPr>
              <w:rPr>
                <w:rFonts w:ascii="宋体" w:eastAsia="宋体" w:hAnsi="宋体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9人时\总计</w:t>
            </w:r>
            <w:r>
              <w:rPr>
                <w:rFonts w:ascii="宋体" w:eastAsia="宋体" w:hAnsi="宋体"/>
                <w:sz w:val="18"/>
                <w:szCs w:val="18"/>
              </w:rPr>
              <w:t>9</w:t>
            </w:r>
            <w:r>
              <w:rPr>
                <w:rFonts w:ascii="宋体" w:eastAsia="宋体" w:hAnsi="宋体" w:hint="eastAsia"/>
                <w:sz w:val="18"/>
                <w:szCs w:val="18"/>
              </w:rPr>
              <w:t>人时</w:t>
            </w:r>
          </w:p>
        </w:tc>
        <w:tc>
          <w:tcPr>
            <w:tcW w:w="1213" w:type="dxa"/>
          </w:tcPr>
          <w:p w14:paraId="4A75EE5B" w14:textId="1D0C7FE3" w:rsidR="009E2C72" w:rsidRDefault="009E2C72" w:rsidP="009E2C72">
            <w:pPr>
              <w:jc w:val="center"/>
              <w:rPr>
                <w:rFonts w:ascii="宋体" w:eastAsia="宋体" w:hAnsi="宋体" w:hint="eastAsia"/>
                <w:sz w:val="18"/>
                <w:szCs w:val="18"/>
              </w:rPr>
            </w:pPr>
            <w:r>
              <w:rPr>
                <w:rFonts w:ascii="宋体" w:eastAsia="宋体" w:hAnsi="宋体" w:hint="eastAsia"/>
                <w:sz w:val="18"/>
                <w:szCs w:val="18"/>
              </w:rPr>
              <w:t>张正焕</w:t>
            </w:r>
          </w:p>
        </w:tc>
      </w:tr>
    </w:tbl>
    <w:p w14:paraId="5585F172" w14:textId="77777777" w:rsidR="00397936" w:rsidRDefault="00397936" w:rsidP="00A363AB">
      <w:pPr>
        <w:rPr>
          <w:rFonts w:ascii="宋体" w:eastAsia="宋体" w:hAnsi="宋体"/>
          <w:sz w:val="24"/>
          <w:szCs w:val="24"/>
        </w:rPr>
      </w:pPr>
    </w:p>
    <w:p w14:paraId="26C47239" w14:textId="06212177" w:rsidR="002432A9" w:rsidRDefault="002432A9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三、开发成本</w:t>
      </w:r>
    </w:p>
    <w:p w14:paraId="07D71F0A" w14:textId="3884944B" w:rsidR="0041721D" w:rsidRDefault="0041721D" w:rsidP="0041721D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1）由上表可知项目的规模是</w:t>
      </w:r>
      <w:r w:rsidR="00BD51F6">
        <w:rPr>
          <w:rFonts w:ascii="宋体" w:eastAsia="宋体" w:hAnsi="宋体"/>
          <w:sz w:val="24"/>
          <w:szCs w:val="24"/>
        </w:rPr>
        <w:t>220.5</w:t>
      </w:r>
      <w:r>
        <w:rPr>
          <w:rFonts w:ascii="宋体" w:eastAsia="宋体" w:hAnsi="宋体" w:hint="eastAsia"/>
          <w:sz w:val="24"/>
          <w:szCs w:val="24"/>
        </w:rPr>
        <w:t>人时。我们的人力资源如下：</w:t>
      </w:r>
    </w:p>
    <w:p w14:paraId="1E726652" w14:textId="4741F463" w:rsidR="0041721D" w:rsidRDefault="0041721D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·3个开发人员</w:t>
      </w:r>
    </w:p>
    <w:p w14:paraId="48494A36" w14:textId="16F42E8F" w:rsidR="0041721D" w:rsidRDefault="0041721D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·</w:t>
      </w:r>
      <w:r>
        <w:rPr>
          <w:rFonts w:ascii="宋体" w:eastAsia="宋体" w:hAnsi="宋体"/>
          <w:sz w:val="24"/>
          <w:szCs w:val="24"/>
        </w:rPr>
        <w:t>1</w:t>
      </w:r>
      <w:r>
        <w:rPr>
          <w:rFonts w:ascii="宋体" w:eastAsia="宋体" w:hAnsi="宋体" w:hint="eastAsia"/>
          <w:sz w:val="24"/>
          <w:szCs w:val="24"/>
        </w:rPr>
        <w:t>个项目管理人员</w:t>
      </w:r>
    </w:p>
    <w:p w14:paraId="30AAE643" w14:textId="2A48DA43" w:rsidR="0041721D" w:rsidRDefault="0041721D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·1个项目质量人员</w:t>
      </w:r>
    </w:p>
    <w:p w14:paraId="47EA00AD" w14:textId="67A6559B" w:rsidR="0041721D" w:rsidRDefault="0041721D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·</w:t>
      </w:r>
      <w:r>
        <w:rPr>
          <w:rFonts w:ascii="宋体" w:eastAsia="宋体" w:hAnsi="宋体"/>
          <w:sz w:val="24"/>
          <w:szCs w:val="24"/>
        </w:rPr>
        <w:t>1</w:t>
      </w:r>
      <w:r>
        <w:rPr>
          <w:rFonts w:ascii="宋体" w:eastAsia="宋体" w:hAnsi="宋体" w:hint="eastAsia"/>
          <w:sz w:val="24"/>
          <w:szCs w:val="24"/>
        </w:rPr>
        <w:t>个配置管理人员</w:t>
      </w:r>
    </w:p>
    <w:p w14:paraId="732EFF8F" w14:textId="7C8FF715" w:rsidR="0041721D" w:rsidRDefault="0041721D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2）假设开发人员的成本参数是</w:t>
      </w:r>
      <w:r w:rsidR="00BD51F6">
        <w:rPr>
          <w:rFonts w:ascii="宋体" w:eastAsia="宋体" w:hAnsi="宋体"/>
          <w:sz w:val="24"/>
          <w:szCs w:val="24"/>
        </w:rPr>
        <w:t>800</w:t>
      </w:r>
      <w:r>
        <w:rPr>
          <w:rFonts w:ascii="宋体" w:eastAsia="宋体" w:hAnsi="宋体" w:hint="eastAsia"/>
          <w:sz w:val="24"/>
          <w:szCs w:val="24"/>
        </w:rPr>
        <w:t>元一天，一天正常工作时间为8个小时，开发成本如下：</w:t>
      </w:r>
    </w:p>
    <w:p w14:paraId="3DE4B5FD" w14:textId="77777777" w:rsidR="0041721D" w:rsidRDefault="0041721D" w:rsidP="00A363AB">
      <w:pPr>
        <w:rPr>
          <w:rFonts w:ascii="宋体" w:eastAsia="宋体" w:hAnsi="宋体"/>
          <w:sz w:val="24"/>
          <w:szCs w:val="24"/>
        </w:rPr>
      </w:pPr>
    </w:p>
    <w:p w14:paraId="0E63B83F" w14:textId="4CEC9A71" w:rsidR="0041721D" w:rsidRDefault="0041721D" w:rsidP="0041721D">
      <w:pPr>
        <w:jc w:val="center"/>
        <w:rPr>
          <w:rFonts w:ascii="宋体" w:eastAsia="宋体" w:hAnsi="宋体"/>
          <w:sz w:val="24"/>
          <w:szCs w:val="24"/>
        </w:rPr>
      </w:pPr>
      <w:r w:rsidRPr="0041721D">
        <w:rPr>
          <w:rFonts w:ascii="宋体" w:eastAsia="宋体" w:hAnsi="宋体" w:hint="eastAsia"/>
          <w:b/>
          <w:bCs/>
          <w:sz w:val="24"/>
          <w:szCs w:val="24"/>
        </w:rPr>
        <w:t>开发成本</w:t>
      </w:r>
      <w:r>
        <w:rPr>
          <w:rFonts w:ascii="宋体" w:eastAsia="宋体" w:hAnsi="宋体" w:hint="eastAsia"/>
          <w:b/>
          <w:bCs/>
          <w:sz w:val="24"/>
          <w:szCs w:val="24"/>
        </w:rPr>
        <w:t xml:space="preserve"> </w:t>
      </w:r>
      <w:r w:rsidRPr="0041721D">
        <w:rPr>
          <w:rFonts w:ascii="Times New Roman" w:eastAsia="宋体" w:hAnsi="Times New Roman" w:cs="Times New Roman"/>
          <w:sz w:val="24"/>
          <w:szCs w:val="24"/>
        </w:rPr>
        <w:t>=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226D3">
        <w:rPr>
          <w:rFonts w:ascii="Times New Roman" w:eastAsia="宋体" w:hAnsi="Times New Roman" w:cs="Times New Roman"/>
          <w:sz w:val="24"/>
          <w:szCs w:val="24"/>
        </w:rPr>
        <w:t>800</w:t>
      </w:r>
      <w:r w:rsidRPr="0041721D">
        <w:rPr>
          <w:rFonts w:ascii="Times New Roman" w:eastAsia="宋体" w:hAnsi="Times New Roman" w:cs="Times New Roman"/>
          <w:sz w:val="24"/>
          <w:szCs w:val="24"/>
        </w:rPr>
        <w:t>/8*</w:t>
      </w:r>
      <w:r w:rsidR="009226D3">
        <w:rPr>
          <w:rFonts w:ascii="Times New Roman" w:eastAsia="宋体" w:hAnsi="Times New Roman" w:cs="Times New Roman"/>
          <w:sz w:val="24"/>
          <w:szCs w:val="24"/>
        </w:rPr>
        <w:t>220.5</w:t>
      </w:r>
      <w:r w:rsidRPr="0041721D">
        <w:rPr>
          <w:rFonts w:ascii="Times New Roman" w:eastAsia="宋体" w:hAnsi="Times New Roman" w:cs="Times New Roman"/>
          <w:sz w:val="24"/>
          <w:szCs w:val="24"/>
        </w:rPr>
        <w:t>=</w:t>
      </w:r>
      <w:r w:rsidR="009226D3">
        <w:rPr>
          <w:rFonts w:ascii="Times New Roman" w:eastAsia="宋体" w:hAnsi="Times New Roman" w:cs="Times New Roman"/>
          <w:sz w:val="24"/>
          <w:szCs w:val="24"/>
        </w:rPr>
        <w:t>22,050</w:t>
      </w:r>
      <w:r>
        <w:rPr>
          <w:rFonts w:ascii="宋体" w:eastAsia="宋体" w:hAnsi="宋体" w:hint="eastAsia"/>
          <w:sz w:val="24"/>
          <w:szCs w:val="24"/>
        </w:rPr>
        <w:t>元</w:t>
      </w:r>
    </w:p>
    <w:p w14:paraId="2586325F" w14:textId="77777777" w:rsidR="0041721D" w:rsidRDefault="0041721D" w:rsidP="0041721D">
      <w:pPr>
        <w:jc w:val="center"/>
        <w:rPr>
          <w:rFonts w:ascii="宋体" w:eastAsia="宋体" w:hAnsi="宋体"/>
          <w:sz w:val="24"/>
          <w:szCs w:val="24"/>
        </w:rPr>
      </w:pPr>
    </w:p>
    <w:p w14:paraId="6BE7B091" w14:textId="2847308B" w:rsidR="002432A9" w:rsidRDefault="002432A9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四、管理、质量成本</w:t>
      </w:r>
    </w:p>
    <w:p w14:paraId="2802EDF7" w14:textId="5A205330" w:rsidR="0041721D" w:rsidRDefault="0041721D" w:rsidP="0041721D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1）</w:t>
      </w:r>
      <w:r w:rsidRPr="0041721D">
        <w:rPr>
          <w:rFonts w:ascii="宋体" w:eastAsia="宋体" w:hAnsi="宋体" w:hint="eastAsia"/>
          <w:sz w:val="24"/>
          <w:szCs w:val="24"/>
        </w:rPr>
        <w:t>由于任务分解的结果主要是针对开发任务的分解，管理任务和质量任务可以通过因此根据以往的经验，计算开发任务得到，管理任务和质量任务</w:t>
      </w:r>
      <w:r>
        <w:rPr>
          <w:rFonts w:ascii="宋体" w:eastAsia="宋体" w:hAnsi="宋体" w:hint="eastAsia"/>
          <w:sz w:val="24"/>
          <w:szCs w:val="24"/>
        </w:rPr>
        <w:t>等于</w:t>
      </w:r>
      <w:r w:rsidRPr="0041721D">
        <w:rPr>
          <w:rFonts w:ascii="宋体" w:eastAsia="宋体" w:hAnsi="宋体"/>
          <w:sz w:val="24"/>
          <w:szCs w:val="24"/>
        </w:rPr>
        <w:t>20%*开发任务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4B8457D6" w14:textId="77777777" w:rsidR="0041721D" w:rsidRPr="0041721D" w:rsidRDefault="0041721D" w:rsidP="0041721D">
      <w:pPr>
        <w:spacing w:line="400" w:lineRule="exact"/>
        <w:rPr>
          <w:rFonts w:ascii="宋体" w:eastAsia="宋体" w:hAnsi="宋体"/>
          <w:sz w:val="24"/>
        </w:rPr>
      </w:pPr>
      <w:r w:rsidRPr="0041721D">
        <w:rPr>
          <w:rFonts w:ascii="宋体" w:eastAsia="宋体" w:hAnsi="宋体" w:hint="eastAsia"/>
          <w:sz w:val="24"/>
          <w:szCs w:val="24"/>
        </w:rPr>
        <w:t>（2）</w:t>
      </w:r>
      <w:r w:rsidRPr="0041721D">
        <w:rPr>
          <w:rFonts w:ascii="宋体" w:eastAsia="宋体" w:hAnsi="宋体" w:hint="eastAsia"/>
          <w:sz w:val="24"/>
        </w:rPr>
        <w:t>因为该项目没有外包或外购的部分软件，所以没有该项成本。</w:t>
      </w:r>
    </w:p>
    <w:p w14:paraId="4E1E09A8" w14:textId="0A268953" w:rsidR="0041721D" w:rsidRDefault="0041721D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3）智慧物业项目的管理和质量成本如下：</w:t>
      </w:r>
    </w:p>
    <w:p w14:paraId="036EE389" w14:textId="77777777" w:rsidR="0041721D" w:rsidRDefault="0041721D" w:rsidP="00A363AB">
      <w:pPr>
        <w:rPr>
          <w:rFonts w:ascii="宋体" w:eastAsia="宋体" w:hAnsi="宋体"/>
          <w:sz w:val="24"/>
          <w:szCs w:val="24"/>
        </w:rPr>
      </w:pPr>
    </w:p>
    <w:p w14:paraId="2CADC595" w14:textId="4F23C78E" w:rsidR="0041721D" w:rsidRDefault="0041721D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 w:rsidRPr="0041721D">
        <w:rPr>
          <w:rFonts w:ascii="宋体" w:eastAsia="宋体" w:hAnsi="宋体" w:hint="eastAsia"/>
          <w:b/>
          <w:bCs/>
          <w:sz w:val="24"/>
          <w:szCs w:val="24"/>
        </w:rPr>
        <w:t>管理和质量成本</w:t>
      </w:r>
      <w:r>
        <w:rPr>
          <w:rFonts w:ascii="宋体" w:eastAsia="宋体" w:hAnsi="宋体" w:hint="eastAsia"/>
          <w:b/>
          <w:bCs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=</w:t>
      </w:r>
      <w:r>
        <w:rPr>
          <w:rFonts w:ascii="宋体" w:eastAsia="宋体" w:hAnsi="宋体"/>
          <w:sz w:val="24"/>
          <w:szCs w:val="24"/>
        </w:rPr>
        <w:t xml:space="preserve"> </w:t>
      </w:r>
      <w:r w:rsidRPr="0041721D">
        <w:rPr>
          <w:rFonts w:ascii="宋体" w:eastAsia="宋体" w:hAnsi="宋体" w:hint="eastAsia"/>
          <w:b/>
          <w:bCs/>
          <w:sz w:val="24"/>
          <w:szCs w:val="24"/>
        </w:rPr>
        <w:t>开发成本</w:t>
      </w:r>
      <w:r w:rsidRPr="0041721D">
        <w:rPr>
          <w:rFonts w:ascii="Times New Roman" w:eastAsia="宋体" w:hAnsi="Times New Roman" w:cs="Times New Roman"/>
          <w:sz w:val="24"/>
          <w:szCs w:val="24"/>
        </w:rPr>
        <w:t>*20%=</w:t>
      </w:r>
      <w:r w:rsidR="009226D3">
        <w:rPr>
          <w:rFonts w:ascii="Times New Roman" w:eastAsia="宋体" w:hAnsi="Times New Roman" w:cs="Times New Roman"/>
          <w:sz w:val="24"/>
          <w:szCs w:val="24"/>
        </w:rPr>
        <w:t>4,410</w:t>
      </w:r>
      <w:r w:rsidRPr="0041721D">
        <w:rPr>
          <w:rFonts w:ascii="Times New Roman" w:eastAsia="宋体" w:hAnsi="Times New Roman" w:cs="Times New Roman"/>
          <w:sz w:val="24"/>
          <w:szCs w:val="24"/>
        </w:rPr>
        <w:t>元</w:t>
      </w:r>
    </w:p>
    <w:p w14:paraId="017E8E35" w14:textId="77777777" w:rsidR="0041721D" w:rsidRPr="0041721D" w:rsidRDefault="0041721D" w:rsidP="00A363AB">
      <w:pPr>
        <w:rPr>
          <w:rFonts w:ascii="宋体" w:eastAsia="宋体" w:hAnsi="宋体"/>
          <w:sz w:val="24"/>
          <w:szCs w:val="24"/>
        </w:rPr>
      </w:pPr>
    </w:p>
    <w:p w14:paraId="489669E7" w14:textId="6F2235C8" w:rsidR="002432A9" w:rsidRDefault="002432A9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五、直接成本</w:t>
      </w:r>
    </w:p>
    <w:p w14:paraId="0E763225" w14:textId="501BC2F4" w:rsidR="0041721D" w:rsidRDefault="0041721D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1）直接成本等于开发成本和项目管理、质量成本的综合，具体如下：</w:t>
      </w:r>
    </w:p>
    <w:p w14:paraId="5412EFB8" w14:textId="77777777" w:rsidR="0041721D" w:rsidRDefault="0041721D" w:rsidP="00A363AB">
      <w:pPr>
        <w:rPr>
          <w:rFonts w:ascii="宋体" w:eastAsia="宋体" w:hAnsi="宋体"/>
          <w:sz w:val="24"/>
          <w:szCs w:val="24"/>
        </w:rPr>
      </w:pPr>
    </w:p>
    <w:p w14:paraId="5DF9032F" w14:textId="6E384138" w:rsidR="0041721D" w:rsidRDefault="0041721D" w:rsidP="0041721D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41721D">
        <w:rPr>
          <w:rFonts w:ascii="宋体" w:eastAsia="宋体" w:hAnsi="宋体" w:hint="eastAsia"/>
          <w:b/>
          <w:bCs/>
          <w:sz w:val="24"/>
          <w:szCs w:val="24"/>
        </w:rPr>
        <w:t>直接成本</w:t>
      </w:r>
      <w:r>
        <w:rPr>
          <w:rFonts w:ascii="宋体" w:eastAsia="宋体" w:hAnsi="宋体" w:hint="eastAsia"/>
          <w:sz w:val="24"/>
          <w:szCs w:val="24"/>
        </w:rPr>
        <w:t xml:space="preserve"> =</w:t>
      </w:r>
      <w:r>
        <w:rPr>
          <w:rFonts w:ascii="宋体" w:eastAsia="宋体" w:hAnsi="宋体"/>
          <w:sz w:val="24"/>
          <w:szCs w:val="24"/>
        </w:rPr>
        <w:t xml:space="preserve"> </w:t>
      </w:r>
      <w:r w:rsidR="009226D3">
        <w:rPr>
          <w:rFonts w:ascii="Times New Roman" w:eastAsia="宋体" w:hAnsi="Times New Roman" w:cs="Times New Roman"/>
          <w:sz w:val="24"/>
          <w:szCs w:val="24"/>
        </w:rPr>
        <w:t>22050</w:t>
      </w:r>
      <w:r w:rsidRPr="0041721D">
        <w:rPr>
          <w:rFonts w:ascii="Times New Roman" w:eastAsia="宋体" w:hAnsi="Times New Roman" w:cs="Times New Roman"/>
          <w:sz w:val="24"/>
          <w:szCs w:val="24"/>
        </w:rPr>
        <w:t>+</w:t>
      </w:r>
      <w:r w:rsidR="009226D3">
        <w:rPr>
          <w:rFonts w:ascii="Times New Roman" w:eastAsia="宋体" w:hAnsi="Times New Roman" w:cs="Times New Roman"/>
          <w:sz w:val="24"/>
          <w:szCs w:val="24"/>
        </w:rPr>
        <w:t>4410</w:t>
      </w:r>
      <w:r w:rsidRPr="0041721D">
        <w:rPr>
          <w:rFonts w:ascii="Times New Roman" w:eastAsia="宋体" w:hAnsi="Times New Roman" w:cs="Times New Roman"/>
          <w:sz w:val="24"/>
          <w:szCs w:val="24"/>
        </w:rPr>
        <w:t>=</w:t>
      </w:r>
      <w:r w:rsidR="009226D3">
        <w:rPr>
          <w:rFonts w:ascii="Times New Roman" w:eastAsia="宋体" w:hAnsi="Times New Roman" w:cs="Times New Roman"/>
          <w:sz w:val="24"/>
          <w:szCs w:val="24"/>
        </w:rPr>
        <w:t>26,460</w:t>
      </w:r>
      <w:r>
        <w:rPr>
          <w:rFonts w:ascii="Times New Roman" w:eastAsia="宋体" w:hAnsi="Times New Roman" w:cs="Times New Roman" w:hint="eastAsia"/>
          <w:sz w:val="24"/>
          <w:szCs w:val="24"/>
        </w:rPr>
        <w:t>元</w:t>
      </w:r>
    </w:p>
    <w:p w14:paraId="617B8677" w14:textId="77777777" w:rsidR="0041721D" w:rsidRDefault="0041721D" w:rsidP="0041721D">
      <w:pPr>
        <w:jc w:val="center"/>
        <w:rPr>
          <w:rFonts w:ascii="宋体" w:eastAsia="宋体" w:hAnsi="宋体"/>
          <w:sz w:val="24"/>
          <w:szCs w:val="24"/>
        </w:rPr>
      </w:pPr>
    </w:p>
    <w:p w14:paraId="05D57268" w14:textId="41CD231F" w:rsidR="002432A9" w:rsidRDefault="002432A9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六、间接成本</w:t>
      </w:r>
    </w:p>
    <w:p w14:paraId="75C93DBE" w14:textId="03CA486F" w:rsidR="0041721D" w:rsidRDefault="0041721D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1）间接成本包括前期合同费用、房租水电、人员薪水、客户服务等。</w:t>
      </w:r>
    </w:p>
    <w:p w14:paraId="02498A18" w14:textId="76F5B5B0" w:rsidR="0041721D" w:rsidRDefault="0041721D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2）根据经验，间接成本等于直接成本*</w:t>
      </w:r>
      <w:r>
        <w:rPr>
          <w:rFonts w:ascii="宋体" w:eastAsia="宋体" w:hAnsi="宋体"/>
          <w:sz w:val="24"/>
          <w:szCs w:val="24"/>
        </w:rPr>
        <w:t>25%</w:t>
      </w:r>
    </w:p>
    <w:p w14:paraId="46A0EEEE" w14:textId="758340F4" w:rsidR="0041721D" w:rsidRDefault="0041721D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3）智慧物业的间接成本如下：</w:t>
      </w:r>
    </w:p>
    <w:p w14:paraId="475FCC0C" w14:textId="77777777" w:rsidR="0041721D" w:rsidRDefault="0041721D" w:rsidP="00A363AB">
      <w:pPr>
        <w:rPr>
          <w:rFonts w:ascii="宋体" w:eastAsia="宋体" w:hAnsi="宋体"/>
          <w:sz w:val="24"/>
          <w:szCs w:val="24"/>
        </w:rPr>
      </w:pPr>
    </w:p>
    <w:p w14:paraId="2DCDD6ED" w14:textId="7DA3034D" w:rsidR="0041721D" w:rsidRPr="0041721D" w:rsidRDefault="0041721D" w:rsidP="0041721D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41721D">
        <w:rPr>
          <w:rFonts w:ascii="宋体" w:eastAsia="宋体" w:hAnsi="宋体" w:hint="eastAsia"/>
          <w:b/>
          <w:bCs/>
          <w:sz w:val="24"/>
          <w:szCs w:val="24"/>
        </w:rPr>
        <w:t>间接成本</w:t>
      </w: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= </w:t>
      </w:r>
      <w:r w:rsidRPr="0041721D">
        <w:rPr>
          <w:rFonts w:ascii="宋体" w:eastAsia="宋体" w:hAnsi="宋体" w:hint="eastAsia"/>
          <w:b/>
          <w:bCs/>
          <w:sz w:val="24"/>
          <w:szCs w:val="24"/>
        </w:rPr>
        <w:t>直接成本</w:t>
      </w:r>
      <w:r w:rsidRPr="0041721D">
        <w:rPr>
          <w:rFonts w:ascii="Times New Roman" w:eastAsia="宋体" w:hAnsi="Times New Roman" w:cs="Times New Roman"/>
          <w:sz w:val="24"/>
          <w:szCs w:val="24"/>
        </w:rPr>
        <w:t xml:space="preserve">*25% </w:t>
      </w:r>
      <w:r w:rsidRPr="0041721D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= </w:t>
      </w:r>
      <w:r w:rsidR="009226D3">
        <w:rPr>
          <w:rFonts w:ascii="Times New Roman" w:eastAsia="宋体" w:hAnsi="Times New Roman" w:cs="Times New Roman"/>
          <w:sz w:val="24"/>
          <w:szCs w:val="24"/>
        </w:rPr>
        <w:t>26460</w:t>
      </w:r>
      <w:r w:rsidRPr="0041721D">
        <w:rPr>
          <w:rFonts w:ascii="Times New Roman" w:eastAsia="宋体" w:hAnsi="Times New Roman" w:cs="Times New Roman"/>
          <w:sz w:val="24"/>
          <w:szCs w:val="24"/>
        </w:rPr>
        <w:t xml:space="preserve">*25% = </w:t>
      </w:r>
      <w:r w:rsidR="009226D3">
        <w:rPr>
          <w:rFonts w:ascii="Times New Roman" w:eastAsia="宋体" w:hAnsi="Times New Roman" w:cs="Times New Roman"/>
          <w:sz w:val="24"/>
          <w:szCs w:val="24"/>
        </w:rPr>
        <w:t>6,615</w:t>
      </w:r>
      <w:r w:rsidRPr="0041721D">
        <w:rPr>
          <w:rFonts w:ascii="Times New Roman" w:eastAsia="宋体" w:hAnsi="Times New Roman" w:cs="Times New Roman"/>
          <w:sz w:val="24"/>
          <w:szCs w:val="24"/>
        </w:rPr>
        <w:t>元</w:t>
      </w:r>
    </w:p>
    <w:p w14:paraId="41F85B0D" w14:textId="77777777" w:rsidR="0041721D" w:rsidRDefault="0041721D" w:rsidP="00A363AB">
      <w:pPr>
        <w:rPr>
          <w:rFonts w:ascii="宋体" w:eastAsia="宋体" w:hAnsi="宋体"/>
          <w:sz w:val="24"/>
          <w:szCs w:val="24"/>
        </w:rPr>
      </w:pPr>
    </w:p>
    <w:p w14:paraId="00AAA649" w14:textId="6E0719DD" w:rsidR="002432A9" w:rsidRDefault="002432A9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七、总估算成本</w:t>
      </w:r>
    </w:p>
    <w:p w14:paraId="21782BFF" w14:textId="5703FF74" w:rsidR="0041721D" w:rsidRDefault="0041721D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1）总估算成本等于直接成本加上间接成本</w:t>
      </w:r>
    </w:p>
    <w:p w14:paraId="4F6BE413" w14:textId="4123C87E" w:rsidR="0041721D" w:rsidRDefault="0041721D" w:rsidP="00A363A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2）智慧物业的总估算成本如下：</w:t>
      </w:r>
    </w:p>
    <w:p w14:paraId="14CF6557" w14:textId="77777777" w:rsidR="0041721D" w:rsidRDefault="0041721D" w:rsidP="00A363AB">
      <w:pPr>
        <w:rPr>
          <w:rFonts w:ascii="宋体" w:eastAsia="宋体" w:hAnsi="宋体"/>
          <w:sz w:val="24"/>
          <w:szCs w:val="24"/>
        </w:rPr>
      </w:pPr>
    </w:p>
    <w:p w14:paraId="2EFCA20A" w14:textId="6B7A28BA" w:rsidR="0041721D" w:rsidRPr="00A363AB" w:rsidRDefault="0041721D" w:rsidP="0041721D">
      <w:pPr>
        <w:jc w:val="center"/>
        <w:rPr>
          <w:rFonts w:ascii="宋体" w:eastAsia="宋体" w:hAnsi="宋体"/>
          <w:sz w:val="24"/>
          <w:szCs w:val="24"/>
        </w:rPr>
      </w:pPr>
      <w:r w:rsidRPr="0041721D">
        <w:rPr>
          <w:rFonts w:ascii="宋体" w:eastAsia="宋体" w:hAnsi="宋体" w:hint="eastAsia"/>
          <w:b/>
          <w:bCs/>
          <w:sz w:val="24"/>
          <w:szCs w:val="24"/>
        </w:rPr>
        <w:t>总估算成本</w:t>
      </w: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 xml:space="preserve">= </w:t>
      </w:r>
      <w:r w:rsidRPr="0041721D">
        <w:rPr>
          <w:rFonts w:ascii="宋体" w:eastAsia="宋体" w:hAnsi="宋体" w:hint="eastAsia"/>
          <w:b/>
          <w:bCs/>
          <w:sz w:val="24"/>
          <w:szCs w:val="24"/>
        </w:rPr>
        <w:t>直接成本</w:t>
      </w:r>
      <w:r>
        <w:rPr>
          <w:rFonts w:ascii="宋体" w:eastAsia="宋体" w:hAnsi="宋体" w:hint="eastAsia"/>
          <w:sz w:val="24"/>
          <w:szCs w:val="24"/>
        </w:rPr>
        <w:t>+</w:t>
      </w:r>
      <w:r w:rsidRPr="0041721D">
        <w:rPr>
          <w:rFonts w:ascii="宋体" w:eastAsia="宋体" w:hAnsi="宋体" w:hint="eastAsia"/>
          <w:b/>
          <w:bCs/>
          <w:sz w:val="24"/>
          <w:szCs w:val="24"/>
        </w:rPr>
        <w:t>间接成本</w:t>
      </w:r>
      <w:r>
        <w:rPr>
          <w:rFonts w:ascii="宋体" w:eastAsia="宋体" w:hAnsi="宋体" w:hint="eastAsia"/>
          <w:sz w:val="24"/>
          <w:szCs w:val="24"/>
        </w:rPr>
        <w:t xml:space="preserve"> </w:t>
      </w:r>
      <w:r>
        <w:rPr>
          <w:rFonts w:ascii="宋体" w:eastAsia="宋体" w:hAnsi="宋体"/>
          <w:sz w:val="24"/>
          <w:szCs w:val="24"/>
        </w:rPr>
        <w:t>=</w:t>
      </w:r>
      <w:r w:rsidRPr="0041721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226D3">
        <w:rPr>
          <w:rFonts w:ascii="Times New Roman" w:eastAsia="宋体" w:hAnsi="Times New Roman" w:cs="Times New Roman"/>
          <w:sz w:val="24"/>
          <w:szCs w:val="24"/>
        </w:rPr>
        <w:t>26460</w:t>
      </w:r>
      <w:r w:rsidRPr="0041721D">
        <w:rPr>
          <w:rFonts w:ascii="Times New Roman" w:eastAsia="宋体" w:hAnsi="Times New Roman" w:cs="Times New Roman"/>
          <w:sz w:val="24"/>
          <w:szCs w:val="24"/>
        </w:rPr>
        <w:t>+</w:t>
      </w:r>
      <w:r w:rsidR="009226D3">
        <w:rPr>
          <w:rFonts w:ascii="Times New Roman" w:eastAsia="宋体" w:hAnsi="Times New Roman" w:cs="Times New Roman"/>
          <w:sz w:val="24"/>
          <w:szCs w:val="24"/>
        </w:rPr>
        <w:t>6615</w:t>
      </w:r>
      <w:r w:rsidRPr="0041721D">
        <w:rPr>
          <w:rFonts w:ascii="Times New Roman" w:eastAsia="宋体" w:hAnsi="Times New Roman" w:cs="Times New Roman"/>
          <w:sz w:val="24"/>
          <w:szCs w:val="24"/>
        </w:rPr>
        <w:t xml:space="preserve"> = </w:t>
      </w:r>
      <w:r w:rsidR="009226D3">
        <w:rPr>
          <w:rFonts w:ascii="Times New Roman" w:eastAsia="宋体" w:hAnsi="Times New Roman" w:cs="Times New Roman"/>
          <w:sz w:val="24"/>
          <w:szCs w:val="24"/>
        </w:rPr>
        <w:t>33,075</w:t>
      </w:r>
      <w:r w:rsidRPr="0041721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41721D">
        <w:rPr>
          <w:rFonts w:ascii="Times New Roman" w:eastAsia="宋体" w:hAnsi="Times New Roman" w:cs="Times New Roman"/>
          <w:sz w:val="24"/>
          <w:szCs w:val="24"/>
        </w:rPr>
        <w:t>元</w:t>
      </w:r>
    </w:p>
    <w:sectPr w:rsidR="0041721D" w:rsidRPr="00A363A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26BA4" w14:textId="77777777" w:rsidR="00890B1B" w:rsidRDefault="00890B1B" w:rsidP="00A363AB">
      <w:r>
        <w:separator/>
      </w:r>
    </w:p>
  </w:endnote>
  <w:endnote w:type="continuationSeparator" w:id="0">
    <w:p w14:paraId="66FD2D0C" w14:textId="77777777" w:rsidR="00890B1B" w:rsidRDefault="00890B1B" w:rsidP="00A363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1F8B3" w14:textId="77777777" w:rsidR="00890B1B" w:rsidRDefault="00890B1B" w:rsidP="00A363AB">
      <w:r>
        <w:separator/>
      </w:r>
    </w:p>
  </w:footnote>
  <w:footnote w:type="continuationSeparator" w:id="0">
    <w:p w14:paraId="38608568" w14:textId="77777777" w:rsidR="00890B1B" w:rsidRDefault="00890B1B" w:rsidP="00A363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DSzNLUwNTI0NDJR0lEKTi0uzszPAykwrQUAZX+zBSwAAAA="/>
  </w:docVars>
  <w:rsids>
    <w:rsidRoot w:val="00F60FFD"/>
    <w:rsid w:val="0019636D"/>
    <w:rsid w:val="002432A9"/>
    <w:rsid w:val="00397936"/>
    <w:rsid w:val="0041721D"/>
    <w:rsid w:val="005C4922"/>
    <w:rsid w:val="00682071"/>
    <w:rsid w:val="007359FB"/>
    <w:rsid w:val="007B18DB"/>
    <w:rsid w:val="00890B1B"/>
    <w:rsid w:val="008F4BC4"/>
    <w:rsid w:val="009226D3"/>
    <w:rsid w:val="009406A9"/>
    <w:rsid w:val="009B465F"/>
    <w:rsid w:val="009E0394"/>
    <w:rsid w:val="009E2C72"/>
    <w:rsid w:val="00A363AB"/>
    <w:rsid w:val="00AA6696"/>
    <w:rsid w:val="00AE6056"/>
    <w:rsid w:val="00BD51F6"/>
    <w:rsid w:val="00C05A69"/>
    <w:rsid w:val="00C236FE"/>
    <w:rsid w:val="00C71EDD"/>
    <w:rsid w:val="00CA713F"/>
    <w:rsid w:val="00D00421"/>
    <w:rsid w:val="00D0203F"/>
    <w:rsid w:val="00D060B5"/>
    <w:rsid w:val="00D63EC3"/>
    <w:rsid w:val="00E2447C"/>
    <w:rsid w:val="00EB0CA8"/>
    <w:rsid w:val="00EB35E9"/>
    <w:rsid w:val="00F60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ACAF54"/>
  <w15:chartTrackingRefBased/>
  <w15:docId w15:val="{597CDDF9-119E-4913-82BB-4AA865D6F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363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363A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363A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363AB"/>
    <w:rPr>
      <w:sz w:val="18"/>
      <w:szCs w:val="18"/>
    </w:rPr>
  </w:style>
  <w:style w:type="table" w:styleId="a7">
    <w:name w:val="Table Grid"/>
    <w:basedOn w:val="a1"/>
    <w:uiPriority w:val="39"/>
    <w:rsid w:val="003979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3</Pages>
  <Words>280</Words>
  <Characters>1596</Characters>
  <Application>Microsoft Office Word</Application>
  <DocSecurity>0</DocSecurity>
  <Lines>13</Lines>
  <Paragraphs>3</Paragraphs>
  <ScaleCrop>false</ScaleCrop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Zeqing</dc:creator>
  <cp:keywords/>
  <dc:description/>
  <cp:lastModifiedBy>Qin Zeqing</cp:lastModifiedBy>
  <cp:revision>9</cp:revision>
  <dcterms:created xsi:type="dcterms:W3CDTF">2021-06-02T12:48:00Z</dcterms:created>
  <dcterms:modified xsi:type="dcterms:W3CDTF">2021-06-18T13:10:00Z</dcterms:modified>
</cp:coreProperties>
</file>